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F4FEC" w:rsidRDefault="00354613">
      <w:pPr>
        <w:pStyle w:val="Heading1"/>
      </w:pPr>
      <w:bookmarkStart w:id="0" w:name="header"/>
      <w:bookmarkStart w:id="1" w:name="Xfbdd29fbbe49760f8539a6ae0865eee650bb1b8"/>
      <w:bookmarkStart w:id="2" w:name="content"/>
      <w:bookmarkEnd w:id="0"/>
      <w:r>
        <w:t>Monotheism vs Polytheism: Hinduism and Abrahamic Faiths in Comparative Perspective</w:t>
      </w:r>
    </w:p>
    <w:p w:rsidR="00354613" w:rsidRPr="00354613" w:rsidRDefault="00354613" w:rsidP="00354613">
      <w:pPr>
        <w:pStyle w:val="BodyText"/>
      </w:pPr>
      <w:r>
        <w:t>Presented by Zia H Shah MD</w:t>
      </w:r>
      <w:bookmarkStart w:id="3" w:name="_GoBack"/>
      <w:bookmarkEnd w:id="3"/>
    </w:p>
    <w:p w:rsidR="002F4FEC" w:rsidRDefault="00354613">
      <w:pPr>
        <w:pStyle w:val="Heading2"/>
      </w:pPr>
      <w:bookmarkStart w:id="4" w:name="introduction"/>
      <w:r>
        <w:t>Introduction</w:t>
      </w:r>
    </w:p>
    <w:p w:rsidR="002F4FEC" w:rsidRDefault="00354613">
      <w:pPr>
        <w:pStyle w:val="FirstParagraph"/>
      </w:pPr>
      <w:r>
        <w:t xml:space="preserve">Monotheism and polytheism represent two fundamentally different approaches to the divine. </w:t>
      </w:r>
      <w:r>
        <w:rPr>
          <w:i/>
          <w:iCs/>
        </w:rPr>
        <w:t>Monotheism</w:t>
      </w:r>
      <w:r>
        <w:t xml:space="preserve"> </w:t>
      </w:r>
      <w:r>
        <w:t xml:space="preserve">is the belief in a single, supreme deity, distinguished from </w:t>
      </w:r>
      <w:r>
        <w:rPr>
          <w:i/>
          <w:iCs/>
        </w:rPr>
        <w:t>polytheism</w:t>
      </w:r>
      <w:r>
        <w:t>, which is the belief in multiple gods or deities</w:t>
      </w:r>
      <w:hyperlink r:id="rId6" w:anchor=":~:text=monotheism%2C%20belief%20in%20the%20existence,discernible%20in%20numerous%20other%20religions">
        <w:r>
          <w:rPr>
            <w:rStyle w:val="Hyperlink"/>
          </w:rPr>
          <w:t>[1]</w:t>
        </w:r>
      </w:hyperlink>
      <w:r>
        <w:t>. The Abrahamic religions—Judaism, Christianity, and Islam—are classically monotheistic traditions that worship one all-powerful, transcendent God</w:t>
      </w:r>
      <w:hyperlink r:id="rId7" w:anchor=":~:text=monotheism%2C%20belief%20in%20the%20existence,discernible%20in%20numerous%20other%20religions">
        <w:r>
          <w:rPr>
            <w:rStyle w:val="Hyperlink"/>
          </w:rPr>
          <w:t>[1]</w:t>
        </w:r>
      </w:hyperlink>
      <w:r>
        <w:t>. In contrast, a religion like Hinduism is often described as polytheistic, with a rich pantheon of gods and goddesses presiding over various aspects of the</w:t>
      </w:r>
      <w:r>
        <w:t xml:space="preserve"> cosmos. At first glance, this seems like a simple numerical contrast of one God versus many; however, the reality is far more complex</w:t>
      </w:r>
      <w:hyperlink r:id="rId8" w:anchor=":~:text=Monotheism%20and%20polytheism%20are%20often,not%20the%20oneness%20but%20the">
        <w:r>
          <w:rPr>
            <w:rStyle w:val="Hyperlink"/>
          </w:rPr>
          <w:t>[2]</w:t>
        </w:r>
      </w:hyperlink>
      <w:r>
        <w:t>. Monotheism and polytheism are embedded in distinctive worldviews with deep philosophical, theological, and practical implications. This essay provides a structured comparative analysis of these two systems, focusing on Hi</w:t>
      </w:r>
      <w:r>
        <w:t>nduism as a primary example of polytheistic tradition and the Abrahamic faiths as exemplars of monotheism. We will examine core doctrinal beliefs (the unity of God vs. plurality of gods), trace the historical development of religious thought in each contex</w:t>
      </w:r>
      <w:r>
        <w:t xml:space="preserve">t, consider practical implications for worship and society, and discuss critiques and challenges—such as internal inconsistencies or philosophical difficulties—that each system faces. In doing so, we will draw on scriptural sources (for example, key </w:t>
      </w:r>
      <w:r>
        <w:rPr>
          <w:b/>
          <w:bCs/>
        </w:rPr>
        <w:t>Qur’an</w:t>
      </w:r>
      <w:r>
        <w:rPr>
          <w:b/>
          <w:bCs/>
        </w:rPr>
        <w:t>ic verses</w:t>
      </w:r>
      <w:r>
        <w:t xml:space="preserve"> on divine oneness) and insights from broader comparative theology and philosophy. The goal is an academic yet accessible interfaith exploration of how and why these traditions diverge, and where they surprisingly intersect.</w:t>
      </w:r>
    </w:p>
    <w:p w:rsidR="002F4FEC" w:rsidRDefault="00354613">
      <w:pPr>
        <w:pStyle w:val="Heading2"/>
      </w:pPr>
      <w:bookmarkStart w:id="5" w:name="the-unity-of-god-in-abrahamic-monotheism"/>
      <w:bookmarkEnd w:id="4"/>
      <w:r>
        <w:t>The Unity of God in Ab</w:t>
      </w:r>
      <w:r>
        <w:t>rahamic Monotheism</w:t>
      </w:r>
    </w:p>
    <w:p w:rsidR="002F4FEC" w:rsidRDefault="00354613">
      <w:pPr>
        <w:pStyle w:val="FirstParagraph"/>
      </w:pPr>
      <w:r>
        <w:t xml:space="preserve">In the Abrahamic traditions, the </w:t>
      </w:r>
      <w:r>
        <w:rPr>
          <w:b/>
          <w:bCs/>
        </w:rPr>
        <w:t>oneness</w:t>
      </w:r>
      <w:r>
        <w:t xml:space="preserve"> and uniqueness of God is the cornerstone of theology. Monotheistic doctrine holds that there is one supreme Creator responsible for all existence, and no other being shares His divinity</w:t>
      </w:r>
      <w:hyperlink r:id="rId9" w:anchor=":~:text=monotheism%2C%20belief%20in%20the%20existence,discernible%20in%20numerous%20other%20religions">
        <w:r>
          <w:rPr>
            <w:rStyle w:val="Hyperlink"/>
          </w:rPr>
          <w:t>[1]</w:t>
        </w:r>
      </w:hyperlink>
      <w:r>
        <w:t xml:space="preserve">. The </w:t>
      </w:r>
      <w:r>
        <w:rPr>
          <w:i/>
          <w:iCs/>
        </w:rPr>
        <w:t>Qur’an</w:t>
      </w:r>
      <w:r>
        <w:t xml:space="preserve"> encapsulates this concept in what is known as </w:t>
      </w:r>
      <w:r>
        <w:rPr>
          <w:i/>
          <w:iCs/>
        </w:rPr>
        <w:t>Taw</w:t>
      </w:r>
      <w:r>
        <w:rPr>
          <w:i/>
          <w:iCs/>
        </w:rPr>
        <w:t>ḥ</w:t>
      </w:r>
      <w:r>
        <w:rPr>
          <w:i/>
          <w:iCs/>
        </w:rPr>
        <w:t>īd</w:t>
      </w:r>
      <w:r>
        <w:t xml:space="preserve"> (absolute unity of God). For</w:t>
      </w:r>
      <w:r>
        <w:t xml:space="preserve"> instance, the Qur’an’s </w:t>
      </w:r>
      <w:r>
        <w:rPr>
          <w:i/>
          <w:iCs/>
        </w:rPr>
        <w:t>Crown Verse</w:t>
      </w:r>
      <w:r>
        <w:t xml:space="preserve"> (Ayat al-Kursī, 2:255) declares: </w:t>
      </w:r>
      <w:r>
        <w:rPr>
          <w:i/>
          <w:iCs/>
        </w:rPr>
        <w:t>“Allah! There is no god worthy of worship except Him, the Ever-Living, All-Sustaining”</w:t>
      </w:r>
      <w:hyperlink r:id="rId10" w:anchor=":~:text=Allah%21%20There%20is%20no%20god,2">
        <w:r>
          <w:rPr>
            <w:rStyle w:val="Hyperlink"/>
          </w:rPr>
          <w:t>[3]</w:t>
        </w:r>
      </w:hyperlink>
      <w:r>
        <w:t>. This verse emphasizes that only one deity governs the universe, characterized by eternal life and self-sustaining power, and that all dominion in the heavens and earth belongs to this one God</w:t>
      </w:r>
      <w:hyperlink r:id="rId11" w:anchor=":~:text=Allah%21%20There%20is%20no%20god,2">
        <w:r>
          <w:rPr>
            <w:rStyle w:val="Hyperlink"/>
          </w:rPr>
          <w:t>[3]</w:t>
        </w:r>
      </w:hyperlink>
      <w:r>
        <w:t xml:space="preserve">. Likewise, </w:t>
      </w:r>
      <w:r>
        <w:rPr>
          <w:b/>
          <w:bCs/>
        </w:rPr>
        <w:t>Surah al-Ikhlā</w:t>
      </w:r>
      <w:r>
        <w:rPr>
          <w:b/>
          <w:bCs/>
        </w:rPr>
        <w:t>ṣ</w:t>
      </w:r>
      <w:r>
        <w:t xml:space="preserve"> (Chapter 112 of the Qur’an) provides a succinct credo of pure monotheism: </w:t>
      </w:r>
      <w:r>
        <w:rPr>
          <w:i/>
          <w:iCs/>
        </w:rPr>
        <w:t>“Say: He is Allah, [who is] One, Allah, the Eternal Refuge. He neither begets nor is born, nor is there to</w:t>
      </w:r>
      <w:r>
        <w:rPr>
          <w:i/>
          <w:iCs/>
        </w:rPr>
        <w:t xml:space="preserve"> Him any equivalent.”</w:t>
      </w:r>
      <w:hyperlink r:id="rId12" w:anchor=":~:text=Say%2C%20,One">
        <w:r>
          <w:rPr>
            <w:rStyle w:val="Hyperlink"/>
          </w:rPr>
          <w:t>[4]</w:t>
        </w:r>
      </w:hyperlink>
      <w:hyperlink r:id="rId13" w:anchor=":~:text=Sahih%20International">
        <w:r>
          <w:rPr>
            <w:rStyle w:val="Hyperlink"/>
          </w:rPr>
          <w:t>[5]</w:t>
        </w:r>
      </w:hyperlink>
      <w:r>
        <w:t>. In these lines, God is affirmed as singular (“One”), unmatche</w:t>
      </w:r>
      <w:r>
        <w:t>d (</w:t>
      </w:r>
      <w:r>
        <w:rPr>
          <w:i/>
          <w:iCs/>
        </w:rPr>
        <w:t>“none comparable to Him”</w:t>
      </w:r>
      <w:r>
        <w:t xml:space="preserve">), and free of any kinship or multiplicity (having no literal children or parents), underscoring the </w:t>
      </w:r>
      <w:r>
        <w:rPr>
          <w:b/>
          <w:bCs/>
        </w:rPr>
        <w:t>indivisible unity</w:t>
      </w:r>
      <w:r>
        <w:t xml:space="preserve"> of the divine. Such scriptural pronouncements reflect themes found across Abrahamic texts. Judaism’s central p</w:t>
      </w:r>
      <w:r>
        <w:t xml:space="preserve">rayer from the Torah, </w:t>
      </w:r>
      <w:r>
        <w:rPr>
          <w:i/>
          <w:iCs/>
        </w:rPr>
        <w:t xml:space="preserve">“Hear, O Israel: The LORD our God, the </w:t>
      </w:r>
      <w:r>
        <w:rPr>
          <w:i/>
          <w:iCs/>
        </w:rPr>
        <w:lastRenderedPageBreak/>
        <w:t>LORD is One”</w:t>
      </w:r>
      <w:r>
        <w:t xml:space="preserve"> (Deuteronomy 6:4), and Christianity’s insistence that </w:t>
      </w:r>
      <w:r>
        <w:rPr>
          <w:i/>
          <w:iCs/>
        </w:rPr>
        <w:t>“there is one God”</w:t>
      </w:r>
      <w:r>
        <w:t xml:space="preserve"> (e.g. 1 Timothy 2:5) echo the same concept of oneness (even as Christianity uniquely expresses God’s unity th</w:t>
      </w:r>
      <w:r>
        <w:t>rough the Trinity). All three traditions strongly reject the worship of any other gods or idols, considering this the gravest violation of faith – a point evidenced by the First Commandment’s ban on “other gods” in the Hebrew Bible and the Qur’an’s repeate</w:t>
      </w:r>
      <w:r>
        <w:t xml:space="preserve">d condemnation of </w:t>
      </w:r>
      <w:r>
        <w:rPr>
          <w:b/>
          <w:bCs/>
        </w:rPr>
        <w:t>shirk</w:t>
      </w:r>
      <w:r>
        <w:t xml:space="preserve"> (associating partners with God).</w:t>
      </w:r>
    </w:p>
    <w:p w:rsidR="002F4FEC" w:rsidRDefault="00354613">
      <w:pPr>
        <w:pStyle w:val="BodyText"/>
      </w:pPr>
      <w:r>
        <w:t xml:space="preserve">Monotheism in Abrahamic faiths not only proclaims </w:t>
      </w:r>
      <w:r>
        <w:rPr>
          <w:i/>
          <w:iCs/>
        </w:rPr>
        <w:t>numerical oneness</w:t>
      </w:r>
      <w:r>
        <w:t xml:space="preserve"> but the </w:t>
      </w:r>
      <w:r>
        <w:rPr>
          <w:b/>
          <w:bCs/>
        </w:rPr>
        <w:t>qualitative uniqueness</w:t>
      </w:r>
      <w:r>
        <w:t xml:space="preserve"> of God</w:t>
      </w:r>
      <w:hyperlink r:id="rId14" w:anchor=":~:text=belief%20is%20older%20than%20the,of%20divine%20might%20and%20power">
        <w:r>
          <w:rPr>
            <w:rStyle w:val="Hyperlink"/>
          </w:rPr>
          <w:t>[6]</w:t>
        </w:r>
      </w:hyperlink>
      <w:r>
        <w:t xml:space="preserve">. God is seen as </w:t>
      </w:r>
      <w:r>
        <w:rPr>
          <w:b/>
          <w:bCs/>
        </w:rPr>
        <w:t>transcendent</w:t>
      </w:r>
      <w:r>
        <w:t xml:space="preserve">, beyond and above the created world, and </w:t>
      </w:r>
      <w:r>
        <w:rPr>
          <w:b/>
          <w:bCs/>
        </w:rPr>
        <w:t>omnipotent</w:t>
      </w:r>
      <w:r>
        <w:t>, wielding power over all of reality. The God of monotheism is typically all-knowing and all-good as well, embodying perfec</w:t>
      </w:r>
      <w:r>
        <w:t>t unity in authority and will. No other being can rival or share in His sovereign rule. This belief in one ultimate authority has been historically significant: it provided a unifying center for religious life and law, whether in the form of the singular c</w:t>
      </w:r>
      <w:r>
        <w:t xml:space="preserve">ovenantal God of Israel, the one Father, Son, and Holy Spirit of Christian theology (understood as one Godhead), or </w:t>
      </w:r>
      <w:r>
        <w:rPr>
          <w:i/>
          <w:iCs/>
        </w:rPr>
        <w:t>Allah</w:t>
      </w:r>
      <w:r>
        <w:t xml:space="preserve"> in Islam who is utterly one and absolute. In practice, this means worship and allegiance are due to God alone. A Muslim’s creed (</w:t>
      </w:r>
      <w:r>
        <w:rPr>
          <w:i/>
          <w:iCs/>
        </w:rPr>
        <w:t>shahada</w:t>
      </w:r>
      <w:r>
        <w:t>) professes that “there is no deity except Allah,” and similarly, the biblical commandments demand exclusive devotion to YHWH. All Abrahamic prophets—from Abraham breaking his father’s idols, to Moses confronting Egypt’s pantheon, to Muhammad cleans</w:t>
      </w:r>
      <w:r>
        <w:t xml:space="preserve">ing the Kaaba of pagan images—taught that no multitude of deities or material representations can be accorded divine status. The </w:t>
      </w:r>
      <w:r>
        <w:rPr>
          <w:b/>
          <w:bCs/>
        </w:rPr>
        <w:t>theological narrative</w:t>
      </w:r>
      <w:r>
        <w:t xml:space="preserve"> of these faiths often casts monotheism in opposition to polytheism: Abrahamic scriptures portray the surr</w:t>
      </w:r>
      <w:r>
        <w:t xml:space="preserve">ounding polytheistic cultures’ gods as false or powerless in comparison to the one true God. For example, the Qur’an argues that if multiple gods existed, the cosmos would fall into disarray: </w:t>
      </w:r>
      <w:r>
        <w:rPr>
          <w:i/>
          <w:iCs/>
        </w:rPr>
        <w:t>“Had there been within [the heavens and earth] gods besides Alla</w:t>
      </w:r>
      <w:r>
        <w:rPr>
          <w:i/>
          <w:iCs/>
        </w:rPr>
        <w:t>h, they both would have been ruined”</w:t>
      </w:r>
      <w:hyperlink r:id="rId15" w:anchor=":~:text=Yusuf%20Ali%20If%20there%20were%2C,Throne%2C%20above%20that%20they%20describe">
        <w:r>
          <w:rPr>
            <w:rStyle w:val="Hyperlink"/>
          </w:rPr>
          <w:t>[7]</w:t>
        </w:r>
      </w:hyperlink>
      <w:r>
        <w:t>. Here monoth</w:t>
      </w:r>
      <w:r>
        <w:t xml:space="preserve">eism is presented as a logical necessity for a coherent, orderly universe. Each Abrahamic religion, of course, has its own nuance—Christianity’s Trinitarian monotheism, for instance, has been a subject of debate with both internal and external critics—but </w:t>
      </w:r>
      <w:r>
        <w:t>all maintain that divinity is unitary and that any apparent plurality (three Persons, angels, saints, etc.) ultimately serves the one God rather than undermines His oneness.</w:t>
      </w:r>
    </w:p>
    <w:p w:rsidR="002F4FEC" w:rsidRDefault="00354613">
      <w:pPr>
        <w:pStyle w:val="Heading2"/>
      </w:pPr>
      <w:bookmarkStart w:id="6" w:name="X1792547515a60f9d128f9b569aef8387ed46bb0"/>
      <w:bookmarkEnd w:id="5"/>
      <w:r>
        <w:t>The Divine in Hinduism: Polytheism and Underlying Unity</w:t>
      </w:r>
    </w:p>
    <w:p w:rsidR="002F4FEC" w:rsidRDefault="00354613">
      <w:pPr>
        <w:pStyle w:val="FirstParagraph"/>
      </w:pPr>
      <w:r>
        <w:t>Hinduism is frequently ide</w:t>
      </w:r>
      <w:r>
        <w:t xml:space="preserve">ntified as a quintessential </w:t>
      </w:r>
      <w:r>
        <w:rPr>
          <w:i/>
          <w:iCs/>
        </w:rPr>
        <w:t>polytheistic</w:t>
      </w:r>
      <w:r>
        <w:t xml:space="preserve"> faith, given its overflowing pantheon of gods and goddesses – </w:t>
      </w:r>
      <w:r>
        <w:rPr>
          <w:b/>
          <w:bCs/>
        </w:rPr>
        <w:t>Brahmā</w:t>
      </w:r>
      <w:r>
        <w:t xml:space="preserve"> the creator, </w:t>
      </w:r>
      <w:r>
        <w:rPr>
          <w:b/>
          <w:bCs/>
        </w:rPr>
        <w:t>Vi</w:t>
      </w:r>
      <w:r>
        <w:rPr>
          <w:b/>
          <w:bCs/>
        </w:rPr>
        <w:t>ṣṇ</w:t>
      </w:r>
      <w:r>
        <w:rPr>
          <w:b/>
          <w:bCs/>
        </w:rPr>
        <w:t>u</w:t>
      </w:r>
      <w:r>
        <w:t xml:space="preserve"> the preserver, </w:t>
      </w:r>
      <w:r>
        <w:rPr>
          <w:b/>
          <w:bCs/>
        </w:rPr>
        <w:t>Śiva</w:t>
      </w:r>
      <w:r>
        <w:t xml:space="preserve"> the destroyer, goddesses like </w:t>
      </w:r>
      <w:r>
        <w:rPr>
          <w:b/>
          <w:bCs/>
        </w:rPr>
        <w:t>Lak</w:t>
      </w:r>
      <w:r>
        <w:rPr>
          <w:b/>
          <w:bCs/>
        </w:rPr>
        <w:t>ṣ</w:t>
      </w:r>
      <w:r>
        <w:rPr>
          <w:b/>
          <w:bCs/>
        </w:rPr>
        <w:t>mī</w:t>
      </w:r>
      <w:r>
        <w:t xml:space="preserve">, </w:t>
      </w:r>
      <w:r>
        <w:rPr>
          <w:b/>
          <w:bCs/>
        </w:rPr>
        <w:t>Kālī</w:t>
      </w:r>
      <w:r>
        <w:t xml:space="preserve">, </w:t>
      </w:r>
      <w:r>
        <w:rPr>
          <w:b/>
          <w:bCs/>
        </w:rPr>
        <w:t>Sarasvatī</w:t>
      </w:r>
      <w:r>
        <w:t>, and countless others numbering into the thousands or</w:t>
      </w:r>
      <w:r>
        <w:t xml:space="preserve"> even millions in various traditions. On the surface, this polytheism means Hindus recognize many divine forms, each with distinct names, personalities, and roles (protecting devotees, controlling natural forces, bestowing prosperity, etc.). Unlike the all</w:t>
      </w:r>
      <w:r>
        <w:t xml:space="preserve">-powerful single deity of monotheism, Hindu deities are often understood to have </w:t>
      </w:r>
      <w:r>
        <w:rPr>
          <w:b/>
          <w:bCs/>
        </w:rPr>
        <w:t>limited spheres of influence</w:t>
      </w:r>
      <w:r>
        <w:t xml:space="preserve"> or specific cosmic functions</w:t>
      </w:r>
      <w:hyperlink r:id="rId16" w:anchor=":~:text=A%20%E2%80%98theism%E2%80%99%2C%20relates%20to%20different,one%20god%20causes%20thunder%20while">
        <w:r>
          <w:rPr>
            <w:rStyle w:val="Hyperlink"/>
          </w:rPr>
          <w:t>[8]</w:t>
        </w:r>
      </w:hyperlink>
      <w:r>
        <w:t>. For example, one deity might govern rain, another learning, another wealth, and so on. In ancient polytheistic mythologies, such divisions of power could even lea</w:t>
      </w:r>
      <w:r>
        <w:t xml:space="preserve">d to divine rivalries or cooperation – an almost </w:t>
      </w:r>
      <w:r>
        <w:rPr>
          <w:b/>
          <w:bCs/>
        </w:rPr>
        <w:t>“chaotic universe”</w:t>
      </w:r>
      <w:r>
        <w:t xml:space="preserve"> of interacting powers</w:t>
      </w:r>
      <w:hyperlink r:id="rId17" w:anchor=":~:text=Polytheism%3A%20a%20religion%20that%20believes,fall%20and%20the%20wheat%20grow">
        <w:r>
          <w:rPr>
            <w:rStyle w:val="Hyperlink"/>
          </w:rPr>
          <w:t>[9]</w:t>
        </w:r>
      </w:hyperlink>
      <w:r>
        <w:t>. Hindu scriptures (like the Purā</w:t>
      </w:r>
      <w:r>
        <w:t>ṇ</w:t>
      </w:r>
      <w:r>
        <w:t xml:space="preserve">as and epics) indeed recount rich </w:t>
      </w:r>
      <w:r>
        <w:lastRenderedPageBreak/>
        <w:t>narratives of the gods’ deeds, conflicts, and family relationships, painting a divine world of plurality and variety. This vibrant plurality in worship is reflect</w:t>
      </w:r>
      <w:r>
        <w:t>ed in practice: a Hindu household may have shrines to several gods; different regions and communities elevate particular deities as their patron; festivals honor the deities in endless colorful forms. From an Abrahamic viewpoint, such practice appears as t</w:t>
      </w:r>
      <w:r>
        <w:t>he worship of “many gods,” a stark contrast to exclusive monotheism.</w:t>
      </w:r>
    </w:p>
    <w:p w:rsidR="002F4FEC" w:rsidRDefault="00354613">
      <w:pPr>
        <w:pStyle w:val="BodyText"/>
      </w:pPr>
      <w:r>
        <w:t xml:space="preserve">However, to conclude that Hinduism is simply polytheistic in the same sense as ancient Greco-Roman religion would be an </w:t>
      </w:r>
      <w:r>
        <w:rPr>
          <w:b/>
          <w:bCs/>
        </w:rPr>
        <w:t>oversimplification</w:t>
      </w:r>
      <w:r>
        <w:t>. Hindu theology has long grappled with the relat</w:t>
      </w:r>
      <w:r>
        <w:t xml:space="preserve">ionship between the many and the One. In fact, Hindu philosophy asserts an ultimate </w:t>
      </w:r>
      <w:r>
        <w:rPr>
          <w:b/>
          <w:bCs/>
        </w:rPr>
        <w:t>unity behind the multiplicity</w:t>
      </w:r>
      <w:r>
        <w:t xml:space="preserve">. The ancient Vedic sages famously proclaimed: </w:t>
      </w:r>
      <w:r>
        <w:rPr>
          <w:i/>
          <w:iCs/>
        </w:rPr>
        <w:t>“Ekam sat, viprā</w:t>
      </w:r>
      <w:r>
        <w:rPr>
          <w:i/>
          <w:iCs/>
        </w:rPr>
        <w:t>ḥ</w:t>
      </w:r>
      <w:r>
        <w:rPr>
          <w:i/>
          <w:iCs/>
        </w:rPr>
        <w:t xml:space="preserve"> bahudhā vadanti”</w:t>
      </w:r>
      <w:r>
        <w:t xml:space="preserve"> – “Truth/Reality is one, though the wise call it by various n</w:t>
      </w:r>
      <w:r>
        <w:t>ames”</w:t>
      </w:r>
      <w:hyperlink r:id="rId18" w:anchor=":~:text=The%20sublime%20philosophy%20of%20the,truly%20speaking%20Hinduism%20is%20a">
        <w:r>
          <w:rPr>
            <w:rStyle w:val="Hyperlink"/>
          </w:rPr>
          <w:t>[10]</w:t>
        </w:r>
      </w:hyperlink>
      <w:r>
        <w:t xml:space="preserve">. This verse from the </w:t>
      </w:r>
      <w:r>
        <w:rPr>
          <w:i/>
          <w:iCs/>
        </w:rPr>
        <w:t>Rig Veda</w:t>
      </w:r>
      <w:r>
        <w:t xml:space="preserve"> (1.164.46) suggests that all t</w:t>
      </w:r>
      <w:r>
        <w:t xml:space="preserve">he seemingly differing gods and religious paths are, at the highest level, referring to the same singular truth or divine reality. The comprehensive concept for this ultimate reality is </w:t>
      </w:r>
      <w:r>
        <w:rPr>
          <w:b/>
          <w:bCs/>
        </w:rPr>
        <w:t>Brahman</w:t>
      </w:r>
      <w:r>
        <w:t xml:space="preserve"> – the infinite, formless, all-encompassing Absolute. Many Hind</w:t>
      </w:r>
      <w:r>
        <w:t xml:space="preserve">u traditions hold that the multitude of gods are manifestations, aspects, or intermediaries of </w:t>
      </w:r>
      <w:r>
        <w:rPr>
          <w:b/>
          <w:bCs/>
        </w:rPr>
        <w:t>Brahman</w:t>
      </w:r>
      <w:r>
        <w:t>, rather than independent self-sufficient gods in their own right</w:t>
      </w:r>
      <w:hyperlink r:id="rId19" w:anchor=":~:text=The%20sublime%20philosophy%20of%20the,truly%20speaking%20Hinduism%20is%20a">
        <w:r>
          <w:rPr>
            <w:rStyle w:val="Hyperlink"/>
          </w:rPr>
          <w:t>[10]</w:t>
        </w:r>
      </w:hyperlink>
      <w:hyperlink r:id="rId20" w:anchor=":~:text=First%20and%20foremost%2C%20the%20central,are%20all%20varied%20expressions%20of">
        <w:r>
          <w:rPr>
            <w:rStyle w:val="Hyperlink"/>
          </w:rPr>
          <w:t>[11]</w:t>
        </w:r>
      </w:hyperlink>
      <w:r>
        <w:t>. For example, one theological interpretation sees the major deities (Devi, Śiva, Vi</w:t>
      </w:r>
      <w:r>
        <w:t>ṣṇ</w:t>
      </w:r>
      <w:r>
        <w:t>u etc.) as different facets of the one Brahman, accessible to devotees in various forms suited to their inclinations. A well-known</w:t>
      </w:r>
      <w:r>
        <w:t xml:space="preserve"> Hindu analogy likens the gods to many rivers that all ultimately lead to the one ocean of ultimate Being. In practice, this means that a devoted Hindu might choose one beloved deity (</w:t>
      </w:r>
      <w:r>
        <w:rPr>
          <w:i/>
          <w:iCs/>
        </w:rPr>
        <w:t>ishtadevata</w:t>
      </w:r>
      <w:r>
        <w:t>) to worship as supreme, while not denying the existence of o</w:t>
      </w:r>
      <w:r>
        <w:t xml:space="preserve">thers. This approach is sometimes called </w:t>
      </w:r>
      <w:r>
        <w:rPr>
          <w:i/>
          <w:iCs/>
        </w:rPr>
        <w:t>henotheism</w:t>
      </w:r>
      <w:r>
        <w:t xml:space="preserve"> or “polymorphic monotheism” – </w:t>
      </w:r>
      <w:r>
        <w:rPr>
          <w:b/>
          <w:bCs/>
        </w:rPr>
        <w:t>one</w:t>
      </w:r>
      <w:r>
        <w:t xml:space="preserve"> God with many forms</w:t>
      </w:r>
      <w:hyperlink r:id="rId21" w:anchor=":~:text=Monotheism%20is%20the%20belief%20in,63">
        <w:r>
          <w:rPr>
            <w:rStyle w:val="Hyperlink"/>
          </w:rPr>
          <w:t>[12]</w:t>
        </w:r>
      </w:hyperlink>
      <w:r>
        <w:t xml:space="preserve">. For instance, followers of </w:t>
      </w:r>
      <w:r>
        <w:rPr>
          <w:b/>
          <w:bCs/>
        </w:rPr>
        <w:t>K</w:t>
      </w:r>
      <w:r>
        <w:rPr>
          <w:b/>
          <w:bCs/>
        </w:rPr>
        <w:t>rishna</w:t>
      </w:r>
      <w:r>
        <w:t xml:space="preserve"> (an incarnation of Vishnu) may treat Krishna as the one highest Lord of the universe, regarding all other gods as subordinate or as expressions of Krishna’s power. A Shaivite (devotee of Shiva) will do the same with Shiva. The medieval Hindu theolog</w:t>
      </w:r>
      <w:r>
        <w:t xml:space="preserve">ian </w:t>
      </w:r>
      <w:r>
        <w:rPr>
          <w:b/>
          <w:bCs/>
        </w:rPr>
        <w:t>Madhvacharya</w:t>
      </w:r>
      <w:r>
        <w:t xml:space="preserve"> even articulated a strictly monotheistic vision of Vishnu as God, in some ways akin to Abrahamic conceptions</w:t>
      </w:r>
      <w:hyperlink r:id="rId22" w:anchor=":~:text=Madhvacharya%27s%20monotheistic%20God">
        <w:r>
          <w:rPr>
            <w:rStyle w:val="Hyperlink"/>
          </w:rPr>
          <w:t>[13]</w:t>
        </w:r>
      </w:hyperlink>
      <w:r>
        <w:t>. Such curr</w:t>
      </w:r>
      <w:r>
        <w:t>ents illustrate that within Hinduism, strong monotheistic tendencies exist alongside the polytheistic imagery.</w:t>
      </w:r>
    </w:p>
    <w:p w:rsidR="002F4FEC" w:rsidRDefault="00354613">
      <w:pPr>
        <w:pStyle w:val="BodyText"/>
      </w:pPr>
      <w:r>
        <w:t>Statistical and textual evidence confirms that most Hindus understand their religion as centered on one supreme divine reality. A recent survey i</w:t>
      </w:r>
      <w:r>
        <w:t>n India found that 61% of Hindus agreed with the statement “there is only one God with many manifestations,” as opposed to truly separate gods</w:t>
      </w:r>
      <w:hyperlink r:id="rId23" w:anchor=":~:text=In%20a%202021%20nationwide%20survey,76">
        <w:r>
          <w:rPr>
            <w:rStyle w:val="Hyperlink"/>
          </w:rPr>
          <w:t>[14]</w:t>
        </w:r>
      </w:hyperlink>
      <w:r>
        <w:t xml:space="preserve">. Classical Hindu scriptures like the </w:t>
      </w:r>
      <w:r>
        <w:rPr>
          <w:i/>
          <w:iCs/>
        </w:rPr>
        <w:t>Upanishads</w:t>
      </w:r>
      <w:r>
        <w:t xml:space="preserve"> are explicitly monistic/monotheistic in tone, teaching that </w:t>
      </w:r>
      <w:r>
        <w:rPr>
          <w:b/>
          <w:bCs/>
        </w:rPr>
        <w:t>Brahman</w:t>
      </w:r>
      <w:r>
        <w:t xml:space="preserve"> alone is real and al</w:t>
      </w:r>
      <w:r>
        <w:t xml:space="preserve">l plurality is ultimately </w:t>
      </w:r>
      <w:r>
        <w:rPr>
          <w:i/>
          <w:iCs/>
        </w:rPr>
        <w:t>māyā</w:t>
      </w:r>
      <w:r>
        <w:t xml:space="preserve"> (appearance). For example, the Chandogya Upanishad declares </w:t>
      </w:r>
      <w:r>
        <w:rPr>
          <w:i/>
          <w:iCs/>
        </w:rPr>
        <w:t>“ekam evādvitīyam”</w:t>
      </w:r>
      <w:r>
        <w:t xml:space="preserve"> (Brahman is </w:t>
      </w:r>
      <w:r>
        <w:rPr>
          <w:i/>
          <w:iCs/>
        </w:rPr>
        <w:t>“One without a second”</w:t>
      </w:r>
      <w:r>
        <w:t xml:space="preserve">). Even the devotional Bhakti traditions, which celebrate a personal deity, implicitly affirm that their chosen </w:t>
      </w:r>
      <w:r>
        <w:t xml:space="preserve">deity is but the one God in personalized form. Thus, Hinduism presents an intriguing </w:t>
      </w:r>
      <w:r>
        <w:rPr>
          <w:b/>
          <w:bCs/>
        </w:rPr>
        <w:t>duality of perspective</w:t>
      </w:r>
      <w:r>
        <w:t xml:space="preserve">: at the </w:t>
      </w:r>
      <w:r>
        <w:rPr>
          <w:b/>
          <w:bCs/>
        </w:rPr>
        <w:t>exoteric</w:t>
      </w:r>
      <w:r>
        <w:t xml:space="preserve"> level of popular worship, it is richly polytheistic, yet at the </w:t>
      </w:r>
      <w:r>
        <w:rPr>
          <w:b/>
          <w:bCs/>
        </w:rPr>
        <w:t>esoteric</w:t>
      </w:r>
      <w:r>
        <w:t xml:space="preserve"> philosophical level, it edges toward monism or at least a </w:t>
      </w:r>
      <w:r>
        <w:t xml:space="preserve">kind of inclusivist monotheism. This has led Hindu apologists to claim that Hinduism “truly” has one God (Brahman), with the many gods being analogous to the many names and forms of one infinite divine – a point Swami Chidananda emphasizes: “Hinduism... </w:t>
      </w:r>
      <w:r>
        <w:lastRenderedPageBreak/>
        <w:t>di</w:t>
      </w:r>
      <w:r>
        <w:t>scovered that there is only ONE GOD… the various religions of man are like different paths… that finally lead to this ONE God who is behind and beyond all religions”</w:t>
      </w:r>
      <w:hyperlink r:id="rId24" w:anchor=":~:text=knows%20and%20therefore%20firmly%20believes,God">
        <w:r>
          <w:rPr>
            <w:rStyle w:val="Hyperlink"/>
          </w:rPr>
          <w:t>[15]</w:t>
        </w:r>
      </w:hyperlink>
      <w:r>
        <w:t>.</w:t>
      </w:r>
    </w:p>
    <w:p w:rsidR="002F4FEC" w:rsidRDefault="00354613">
      <w:pPr>
        <w:pStyle w:val="BodyText"/>
      </w:pPr>
      <w:r>
        <w:t xml:space="preserve">That said, the Hindu conception of the divine </w:t>
      </w:r>
      <w:r>
        <w:rPr>
          <w:b/>
          <w:bCs/>
        </w:rPr>
        <w:t>differs in character</w:t>
      </w:r>
      <w:r>
        <w:t xml:space="preserve"> from the Abrahamic One God in important ways. In Hindu thought, the ultimate reality (Brahman) can be understood in</w:t>
      </w:r>
      <w:r>
        <w:t xml:space="preserve"> both </w:t>
      </w:r>
      <w:r>
        <w:rPr>
          <w:b/>
          <w:bCs/>
        </w:rPr>
        <w:t>impersonal</w:t>
      </w:r>
      <w:r>
        <w:t xml:space="preserve"> and </w:t>
      </w:r>
      <w:r>
        <w:rPr>
          <w:b/>
          <w:bCs/>
        </w:rPr>
        <w:t>personal</w:t>
      </w:r>
      <w:r>
        <w:t xml:space="preserve"> modes – it is not always a single personal creator distinct from creation. In its highest aspect (Nirguna Brahman), the divine can be seen as an abstract, all-pervading principle rather than an anthropomorphic being. The many </w:t>
      </w:r>
      <w:r>
        <w:t>gods are generally not omnipotent creators of the universe in the Abrahamic sense; they may themselves be subject to cosmic cycles, karma, and limitations</w:t>
      </w:r>
      <w:hyperlink r:id="rId25" w:anchor=":~:text=the%20notion%20of%20a%20metaphysical,82">
        <w:r>
          <w:rPr>
            <w:rStyle w:val="Hyperlink"/>
          </w:rPr>
          <w:t>[16]</w:t>
        </w:r>
      </w:hyperlink>
      <w:r>
        <w:t xml:space="preserve">. They are powerful, yes, but </w:t>
      </w:r>
      <w:r>
        <w:rPr>
          <w:i/>
          <w:iCs/>
        </w:rPr>
        <w:t>not</w:t>
      </w:r>
      <w:r>
        <w:t xml:space="preserve"> all-powerful or all-knowing in the way the God of Islam or Christianity is conceived</w:t>
      </w:r>
      <w:hyperlink r:id="rId26" w:anchor=":~:text=the%20notion%20of%20a%20metaphysical,82">
        <w:r>
          <w:rPr>
            <w:rStyle w:val="Hyperlink"/>
          </w:rPr>
          <w:t>[16]</w:t>
        </w:r>
      </w:hyperlink>
      <w:r>
        <w:t xml:space="preserve">. Moreover, divinity in Hinduism is often thoroughly </w:t>
      </w:r>
      <w:r>
        <w:rPr>
          <w:b/>
          <w:bCs/>
        </w:rPr>
        <w:t>immanent</w:t>
      </w:r>
      <w:r>
        <w:t xml:space="preserve"> – the divine is present </w:t>
      </w:r>
      <w:r>
        <w:rPr>
          <w:i/>
          <w:iCs/>
        </w:rPr>
        <w:t>within</w:t>
      </w:r>
      <w:r>
        <w:t xml:space="preserve"> the world and even within each soul (Atman is Brahman), whereas Abrahamic theology tends to emphasize God’s </w:t>
      </w:r>
      <w:r>
        <w:rPr>
          <w:b/>
          <w:bCs/>
        </w:rPr>
        <w:t>transcendence</w:t>
      </w:r>
      <w:r>
        <w:t xml:space="preserve"> over the world (though God can act in</w:t>
      </w:r>
      <w:r>
        <w:t xml:space="preserve"> the world, He remains ontologically separate from His creation). Hindu myths are comfortable with the idea of God taking </w:t>
      </w:r>
      <w:r>
        <w:rPr>
          <w:b/>
          <w:bCs/>
        </w:rPr>
        <w:t>physical form</w:t>
      </w:r>
      <w:r>
        <w:t xml:space="preserve"> repeatedly (</w:t>
      </w:r>
      <w:r>
        <w:rPr>
          <w:i/>
          <w:iCs/>
        </w:rPr>
        <w:t>avatars</w:t>
      </w:r>
      <w:r>
        <w:t xml:space="preserve"> like Rama or Krishna), or appearing in diverse, tangible images (idols), including female forms – re</w:t>
      </w:r>
      <w:r>
        <w:t xml:space="preserve">flecting a fluid, multifaceted sacred reality. By contrast, the Abrahamic traditions (especially Islam and Judaism) are typically aniconic and male-gendered in depiction, often shunning physical representations of God as idolatry. This difference in </w:t>
      </w:r>
      <w:r>
        <w:rPr>
          <w:b/>
          <w:bCs/>
        </w:rPr>
        <w:t>iconog</w:t>
      </w:r>
      <w:r>
        <w:rPr>
          <w:b/>
          <w:bCs/>
        </w:rPr>
        <w:t>raphy and form</w:t>
      </w:r>
      <w:r>
        <w:t xml:space="preserve"> marks a practical divergence: a Hindu temple may be filled with colorful statues of many gods, each representing an aspect of the one divine, whereas a mosque or synagogue is stark in its focus on a single, unseen deity.</w:t>
      </w:r>
    </w:p>
    <w:p w:rsidR="002F4FEC" w:rsidRDefault="00354613">
      <w:pPr>
        <w:pStyle w:val="BodyText"/>
      </w:pPr>
      <w:r>
        <w:t>In summary, Hinduism</w:t>
      </w:r>
      <w:r>
        <w:t xml:space="preserve">’s polytheism operates within a broader framework of unity: the </w:t>
      </w:r>
      <w:r>
        <w:rPr>
          <w:b/>
          <w:bCs/>
        </w:rPr>
        <w:t>many gods</w:t>
      </w:r>
      <w:r>
        <w:t xml:space="preserve"> are various faces of an underlying </w:t>
      </w:r>
      <w:r>
        <w:rPr>
          <w:b/>
          <w:bCs/>
        </w:rPr>
        <w:t>One</w:t>
      </w:r>
      <w:r>
        <w:t>, even if popular devotion might treat them as distinct personalities. This nuanced stance has led some observers (including even medieval Musli</w:t>
      </w:r>
      <w:r>
        <w:t>m scholars) to describe Hinduism as “fundamentally monotheistic” in essence, with its polytheism arising in practice or pedagogy</w:t>
      </w:r>
      <w:hyperlink r:id="rId27" w:anchor=":~:text=other%20since%20are%20believed%20to,65">
        <w:r>
          <w:rPr>
            <w:rStyle w:val="Hyperlink"/>
          </w:rPr>
          <w:t>[17]</w:t>
        </w:r>
      </w:hyperlink>
      <w:r>
        <w:t>. The i</w:t>
      </w:r>
      <w:r>
        <w:t xml:space="preserve">nterplay of </w:t>
      </w:r>
      <w:r>
        <w:rPr>
          <w:b/>
          <w:bCs/>
        </w:rPr>
        <w:t>one and many</w:t>
      </w:r>
      <w:r>
        <w:t xml:space="preserve"> is therefore at the heart of Hindu theology, making it a fascinating counterpoint to the more clear-cut monotheism of the Abrahamic faiths.</w:t>
      </w:r>
    </w:p>
    <w:p w:rsidR="002F4FEC" w:rsidRDefault="00354613">
      <w:pPr>
        <w:pStyle w:val="Heading2"/>
      </w:pPr>
      <w:bookmarkStart w:id="7" w:name="X237d9c1fef235d4e9d2c6c6c0102062e115abb4"/>
      <w:bookmarkEnd w:id="6"/>
      <w:r>
        <w:t>Historical Development of Monotheistic and Polytheistic Traditions</w:t>
      </w:r>
    </w:p>
    <w:p w:rsidR="002F4FEC" w:rsidRDefault="00354613">
      <w:pPr>
        <w:pStyle w:val="FirstParagraph"/>
      </w:pPr>
      <w:r>
        <w:t xml:space="preserve">The </w:t>
      </w:r>
      <w:r>
        <w:rPr>
          <w:b/>
          <w:bCs/>
        </w:rPr>
        <w:t>historical trajector</w:t>
      </w:r>
      <w:r>
        <w:rPr>
          <w:b/>
          <w:bCs/>
        </w:rPr>
        <w:t>ies</w:t>
      </w:r>
      <w:r>
        <w:t xml:space="preserve"> of monotheism and polytheism reveal how these concepts evolved and influenced each other. Contrary to a once-popular assumption, scholars note there is no solid evidence that monotheism is a strictly later or more “advanced” development that gradually </w:t>
      </w:r>
      <w:r>
        <w:t>replaced primitive polytheism</w:t>
      </w:r>
      <w:hyperlink r:id="rId28" w:anchor=":~:text=Monotheism%20and%20polytheism%20are%20often,not%20the%20oneness%20but%20the">
        <w:r>
          <w:rPr>
            <w:rStyle w:val="Hyperlink"/>
          </w:rPr>
          <w:t>[2]</w:t>
        </w:r>
      </w:hyperlink>
      <w:r>
        <w:t>. Ancient history presents examples of both polytheistic and monotheisti</w:t>
      </w:r>
      <w:r>
        <w:t>c tendencies emerging in different contexts. In fact, the idea that human religion progressed linearly from animism to polytheism to monotheism is overly simplistic</w:t>
      </w:r>
      <w:hyperlink r:id="rId29" w:anchor=":~:text=Monotheism%20and%20polytheism%20are%20often,not%20the%20oneness%20but%20the">
        <w:r>
          <w:rPr>
            <w:rStyle w:val="Hyperlink"/>
          </w:rPr>
          <w:t>[2]</w:t>
        </w:r>
      </w:hyperlink>
      <w:r>
        <w:t xml:space="preserve">. That said, it is true that </w:t>
      </w:r>
      <w:r>
        <w:rPr>
          <w:i/>
          <w:iCs/>
        </w:rPr>
        <w:t>urban civilizations</w:t>
      </w:r>
      <w:r>
        <w:t xml:space="preserve"> in the ancient Near East, Mediterranean, and India were predominantly polytheistic for millennia, and the strong form of ethical monotheism asso</w:t>
      </w:r>
      <w:r>
        <w:t>ciated with Abrahamic faiths was relatively uncommon and distinctive when it arose.</w:t>
      </w:r>
    </w:p>
    <w:p w:rsidR="002F4FEC" w:rsidRDefault="00354613">
      <w:pPr>
        <w:pStyle w:val="BodyText"/>
      </w:pPr>
      <w:r>
        <w:t xml:space="preserve">In the Middle East, small communities of monotheists appeared remarkably early. Biblical tradition holds that </w:t>
      </w:r>
      <w:r>
        <w:rPr>
          <w:b/>
          <w:bCs/>
        </w:rPr>
        <w:t>Abraham</w:t>
      </w:r>
      <w:r>
        <w:t xml:space="preserve"> (circa 2nd millennium BCE) rejected the idols of </w:t>
      </w:r>
      <w:r>
        <w:lastRenderedPageBreak/>
        <w:t>Mesop</w:t>
      </w:r>
      <w:r>
        <w:t xml:space="preserve">otamia to worship one God. Whether or not Abraham himself was strictly monotheistic (some historians see early Hebrew religion as </w:t>
      </w:r>
      <w:r>
        <w:rPr>
          <w:b/>
          <w:bCs/>
        </w:rPr>
        <w:t>monolatrous</w:t>
      </w:r>
      <w:r>
        <w:t xml:space="preserve"> </w:t>
      </w:r>
      <w:r>
        <w:t xml:space="preserve">– worshiping one god without denying others outright), the trajectory of Israelite religion was toward exclusive monotheism. By the time of prophets like Isaiah (8th century BCE), the Hebrew scriptures explicitly declare that other gods are false and that </w:t>
      </w:r>
      <w:r>
        <w:t xml:space="preserve">YHWH alone is the Creator of heaven and earth. This was revolutionary amid a polytheistic Canaanite culture. Some earlier ancient figures, like the Egyptian pharaoh </w:t>
      </w:r>
      <w:r>
        <w:rPr>
          <w:b/>
          <w:bCs/>
        </w:rPr>
        <w:t>Akhenaten</w:t>
      </w:r>
      <w:r>
        <w:t xml:space="preserve"> (14th century BCE), had also attempted a form of monotheism (devotion to the sun </w:t>
      </w:r>
      <w:r>
        <w:t>disk Aten), possibly the earliest recorded monotheistic reform, but such attempts did not outlive their proponents. Israel’s monotheism, however, endured and evolved into Second Temple Judaism.</w:t>
      </w:r>
    </w:p>
    <w:p w:rsidR="002F4FEC" w:rsidRDefault="00354613">
      <w:pPr>
        <w:pStyle w:val="BodyText"/>
      </w:pPr>
      <w:r>
        <w:t xml:space="preserve">From Judaism sprung </w:t>
      </w:r>
      <w:r>
        <w:rPr>
          <w:b/>
          <w:bCs/>
        </w:rPr>
        <w:t>Christianity</w:t>
      </w:r>
      <w:r>
        <w:t>, which carried monotheism int</w:t>
      </w:r>
      <w:r>
        <w:t>o the Greco-Roman world. Early Christianity had to clarify its stance on the relationship between Jesus Christ and the One God of Israel, eventually articulating the Trinitarian doctrine to reconcile the divinity of Christ with strict monotheism (a theolog</w:t>
      </w:r>
      <w:r>
        <w:t xml:space="preserve">ical challenge that remains complex). Despite that nuance, Christianity presented itself to the Roman Empire as a monotheistic faith in stark contrast to the Empire’s traditional polytheistic paganism. The refusal of Christians to worship the myriad Roman </w:t>
      </w:r>
      <w:r>
        <w:t>gods (or the deified emperor) was a defining feature of Christian identity and often a source of persecution. When Christianity triumphed and became the dominant religion of the Roman world, it led to the suppression of classical polytheism—temples to Jupi</w:t>
      </w:r>
      <w:r>
        <w:t>ter, Apollo, Isis, and others were closed or repurposed as the one God came to be officially worshipped across Europe.</w:t>
      </w:r>
    </w:p>
    <w:p w:rsidR="002F4FEC" w:rsidRDefault="00354613">
      <w:pPr>
        <w:pStyle w:val="BodyText"/>
      </w:pPr>
      <w:r>
        <w:t xml:space="preserve">In the 7th century CE, </w:t>
      </w:r>
      <w:r>
        <w:rPr>
          <w:b/>
          <w:bCs/>
        </w:rPr>
        <w:t>Islam</w:t>
      </w:r>
      <w:r>
        <w:t xml:space="preserve"> arose in Arabia and powerfully reinforced monotheism, calling people away from Arabian polytheism. Prophet M</w:t>
      </w:r>
      <w:r>
        <w:t>uhammad’s message emphasized a return to the pure monotheism of Abraham (</w:t>
      </w:r>
      <w:r>
        <w:rPr>
          <w:i/>
          <w:iCs/>
        </w:rPr>
        <w:t>Ibrahim</w:t>
      </w:r>
      <w:r>
        <w:t>) and adamantly opposed the idolatry of Meccan tribes (who worshipped a host of tribal deities and kept 360 idols in the Kaaba). The early Muslim community’s confrontation with</w:t>
      </w:r>
      <w:r>
        <w:t xml:space="preserve"> the polytheists of Mecca famously ended with the cleansing of the Kaaba — an act symbolizing the victory of monotheism over polytheism in that society. As Islamic civilization expanded, it often challenged or syncretized local polytheistic practices (for </w:t>
      </w:r>
      <w:r>
        <w:t xml:space="preserve">example, in Persia, India, and Southeast Asia), sometimes accommodating certain local traditions in folkloric ways but always maintaining the theological doctrine of one God (Allah). In all these cases, we see monotheism defining itself partly </w:t>
      </w:r>
      <w:r>
        <w:rPr>
          <w:i/>
          <w:iCs/>
        </w:rPr>
        <w:t>against</w:t>
      </w:r>
      <w:r>
        <w:t xml:space="preserve"> poly</w:t>
      </w:r>
      <w:r>
        <w:t xml:space="preserve">theism: the </w:t>
      </w:r>
      <w:r>
        <w:rPr>
          <w:b/>
          <w:bCs/>
        </w:rPr>
        <w:t>identity</w:t>
      </w:r>
      <w:r>
        <w:t xml:space="preserve"> of the Abrahamic faiths was forged in dialogue or conflict with polytheistic contexts, whether Canaanite, Greco-Roman, Arabian, or others.</w:t>
      </w:r>
    </w:p>
    <w:p w:rsidR="002F4FEC" w:rsidRDefault="00354613">
      <w:pPr>
        <w:pStyle w:val="BodyText"/>
      </w:pPr>
      <w:r>
        <w:t>Hinduism’s history, by contrast, shows a different pattern: rather than a single “founder” or pr</w:t>
      </w:r>
      <w:r>
        <w:t xml:space="preserve">ophetic revelation that established monotheism, Hindu thought gradually developed </w:t>
      </w:r>
      <w:r>
        <w:rPr>
          <w:b/>
          <w:bCs/>
        </w:rPr>
        <w:t>monistic</w:t>
      </w:r>
      <w:r>
        <w:t xml:space="preserve"> and monotheistic philosophies within an already polytheistic culture. The oldest Hindu texts, the </w:t>
      </w:r>
      <w:r>
        <w:rPr>
          <w:i/>
          <w:iCs/>
        </w:rPr>
        <w:t>Vedas</w:t>
      </w:r>
      <w:r>
        <w:t xml:space="preserve"> (1500–1000 BCE), depict a polytheistic religion of fire sacri</w:t>
      </w:r>
      <w:r>
        <w:t>fices to many gods (devas) such as Agni (fire), Indra (war/sky), Varuna (water), etc. Yet even in these texts there are inklings of unity; hymns often hail one god as supreme in one moment then another as supreme in the next, implying a fluid hierarchy. Th</w:t>
      </w:r>
      <w:r>
        <w:t xml:space="preserve">e later </w:t>
      </w:r>
      <w:r>
        <w:rPr>
          <w:i/>
          <w:iCs/>
        </w:rPr>
        <w:t>Upanishads</w:t>
      </w:r>
      <w:r>
        <w:t xml:space="preserve"> (c. 800–300 BCE) mark a philosophical turn: the emphasis shifts to an abstract Brahman and the inner Self (Atman), introducing a kind of spiritual monism. </w:t>
      </w:r>
      <w:r>
        <w:lastRenderedPageBreak/>
        <w:t xml:space="preserve">This does not eliminate popular polytheism, but it reframes it—ritual gods become </w:t>
      </w:r>
      <w:r>
        <w:t xml:space="preserve">secondary to the quest for Brahman. Over subsequent centuries, particularly in the first millennium CE, devotional movements arose (the </w:t>
      </w:r>
      <w:r>
        <w:rPr>
          <w:i/>
          <w:iCs/>
        </w:rPr>
        <w:t>Bhakti</w:t>
      </w:r>
      <w:r>
        <w:t xml:space="preserve"> movement) which popularized </w:t>
      </w:r>
      <w:r>
        <w:rPr>
          <w:b/>
          <w:bCs/>
        </w:rPr>
        <w:t>personal monotheism</w:t>
      </w:r>
      <w:r>
        <w:t xml:space="preserve"> of different forms: devotees of Vishnu, Shiva, or the Goddess eac</w:t>
      </w:r>
      <w:r>
        <w:t>h preached that wholehearted devotion (</w:t>
      </w:r>
      <w:r>
        <w:rPr>
          <w:i/>
          <w:iCs/>
        </w:rPr>
        <w:t>bhakti</w:t>
      </w:r>
      <w:r>
        <w:t>) to their one Lord was the path to salvation. Saints and poets like the Alvars and Nayanars in South India (6th–9th century) sang of one God (Vishnu or Shiva respectively) with the fervor of monotheistic piety,</w:t>
      </w:r>
      <w:r>
        <w:t xml:space="preserve"> even as they acknowledged other gods as subordinate or as metaphors.</w:t>
      </w:r>
    </w:p>
    <w:p w:rsidR="002F4FEC" w:rsidRDefault="00354613">
      <w:pPr>
        <w:pStyle w:val="BodyText"/>
      </w:pPr>
      <w:r>
        <w:t xml:space="preserve">Notably, unlike the Abrahamic faiths, Hinduism generally did not attempt to </w:t>
      </w:r>
      <w:r>
        <w:rPr>
          <w:i/>
          <w:iCs/>
        </w:rPr>
        <w:t>abolish</w:t>
      </w:r>
      <w:r>
        <w:t xml:space="preserve"> the worship of other deities by force or dogma; instead, it </w:t>
      </w:r>
      <w:r>
        <w:rPr>
          <w:b/>
          <w:bCs/>
        </w:rPr>
        <w:t>assimilated</w:t>
      </w:r>
      <w:r>
        <w:t xml:space="preserve"> and </w:t>
      </w:r>
      <w:r>
        <w:rPr>
          <w:b/>
          <w:bCs/>
        </w:rPr>
        <w:t>hierarchized</w:t>
      </w:r>
      <w:r>
        <w:t xml:space="preserve">. New deities </w:t>
      </w:r>
      <w:r>
        <w:t xml:space="preserve">could be accepted as another form of an existing one, or as another avatar of the supreme. For instance, when confronted with Buddhist or tribal deities, Hindu tradition sometimes absorbed them as aspects of Hindu gods rather than rejecting them outright. </w:t>
      </w:r>
      <w:r>
        <w:t xml:space="preserve">This meant that polytheism remained the outward framework even as a kind of theological monotheism (or more properly </w:t>
      </w:r>
      <w:r>
        <w:rPr>
          <w:i/>
          <w:iCs/>
        </w:rPr>
        <w:t>pantheism/panentheism</w:t>
      </w:r>
      <w:r>
        <w:t xml:space="preserve"> and monism) coexisted within. In the medieval period, some Hindu philosophers like </w:t>
      </w:r>
      <w:r>
        <w:rPr>
          <w:b/>
          <w:bCs/>
        </w:rPr>
        <w:t>Shankara</w:t>
      </w:r>
      <w:r>
        <w:t xml:space="preserve"> (Advaita Vedanta, 8th cen</w:t>
      </w:r>
      <w:r>
        <w:t xml:space="preserve">t.) championed pure monism (only Brahman is real), whereas others like </w:t>
      </w:r>
      <w:r>
        <w:rPr>
          <w:b/>
          <w:bCs/>
        </w:rPr>
        <w:t>Ramanuja</w:t>
      </w:r>
      <w:r>
        <w:t xml:space="preserve"> and </w:t>
      </w:r>
      <w:r>
        <w:rPr>
          <w:b/>
          <w:bCs/>
        </w:rPr>
        <w:t>Madhva</w:t>
      </w:r>
      <w:r>
        <w:t xml:space="preserve"> (11th–13th cent.) articulated theistic Vedanta, seeing Vishnu as the supreme Brahman, thus giving more explicit monotheistic shape to Hindu philosophy</w:t>
      </w:r>
      <w:hyperlink r:id="rId30" w:anchor=":~:text=Advaita%20Vedanta%20%2C%20for%20instance%2C,65">
        <w:r>
          <w:rPr>
            <w:rStyle w:val="Hyperlink"/>
          </w:rPr>
          <w:t>[18]</w:t>
        </w:r>
      </w:hyperlink>
      <w:hyperlink r:id="rId31" w:anchor=":~:text=Madhvacharya%27s%20monotheistic%20God">
        <w:r>
          <w:rPr>
            <w:rStyle w:val="Hyperlink"/>
          </w:rPr>
          <w:t>[13]</w:t>
        </w:r>
      </w:hyperlink>
      <w:r>
        <w:t>. These developments s</w:t>
      </w:r>
      <w:r>
        <w:t>how an internal evolution toward unity without completely discarding plural expressions.</w:t>
      </w:r>
    </w:p>
    <w:p w:rsidR="002F4FEC" w:rsidRDefault="00354613">
      <w:pPr>
        <w:pStyle w:val="BodyText"/>
      </w:pPr>
      <w:r>
        <w:t xml:space="preserve">Meanwhile, polytheism worldwide gradually waned in face of expanding monotheistic religions (and later, secularism). In regions where polytheism was dominant (Europe, </w:t>
      </w:r>
      <w:r>
        <w:t>Middle East, North Africa), it was largely replaced by Christianity and Islam by the end of the first millennium CE. In South Asia, Hinduism remained dominant, but notably even there, interactions with Islam and Christianity prompted new reform movements e</w:t>
      </w:r>
      <w:r>
        <w:t>mphasizing monotheism (the Sikh religion in the 15th century, for example, is a strictly monotheistic faith that emerged in the Hindu–Muslim milieu). Modern Hindu thinkers often reassert that their ancient religion had an inherent monotheistic core. This h</w:t>
      </w:r>
      <w:r>
        <w:t xml:space="preserve">istorical interplay has also produced </w:t>
      </w:r>
      <w:r>
        <w:rPr>
          <w:b/>
          <w:bCs/>
        </w:rPr>
        <w:t>modern interfaith dialogue</w:t>
      </w:r>
      <w:r>
        <w:t>: some scholars suggest that the apparent success of monotheism over polytheism in many areas was not simply spiritual evolution but also due to social and political factors (e.g., monotheism’</w:t>
      </w:r>
      <w:r>
        <w:t>s alliance with empire and state power, or its ability to unify communities under a common creed). On the other hand, some argue polytheism never fully vanished: elements of polytheistic practice live on in folk traditions, saints’ cults, and even in the m</w:t>
      </w:r>
      <w:r>
        <w:t xml:space="preserve">ultiple denominations of monotheistic religions. In any case, by the modern era, monotheism became the </w:t>
      </w:r>
      <w:r>
        <w:rPr>
          <w:b/>
          <w:bCs/>
        </w:rPr>
        <w:t>dominant paradigm</w:t>
      </w:r>
      <w:r>
        <w:t xml:space="preserve"> in much of the world’s religious discourse, so much so that Western culture came to assume that the choice is between one God or no God</w:t>
      </w:r>
      <w:r>
        <w:t xml:space="preserve"> at all, leaving little room for open polytheism</w:t>
      </w:r>
      <w:hyperlink r:id="rId32" w:anchor=":~:text=them,between%20monotheism%2C%20atheism%2C%20and%20agnosticism">
        <w:r>
          <w:rPr>
            <w:rStyle w:val="Hyperlink"/>
          </w:rPr>
          <w:t>[19]</w:t>
        </w:r>
      </w:hyperlink>
      <w:r>
        <w:t>. Nonetheless, Hinduism (along with other polytheistic or non-thei</w:t>
      </w:r>
      <w:r>
        <w:t>stic traditions like Mahayana Buddhism or folk religions) stands as a living reminder of a different way to conceptualize the sacred, one that did not undergo the same monolithic reform.</w:t>
      </w:r>
    </w:p>
    <w:p w:rsidR="002F4FEC" w:rsidRDefault="00354613">
      <w:pPr>
        <w:pStyle w:val="Heading2"/>
      </w:pPr>
      <w:bookmarkStart w:id="8" w:name="Xad23549b327196b21c7d8c5f3b069616bfbd246"/>
      <w:bookmarkEnd w:id="7"/>
      <w:r>
        <w:lastRenderedPageBreak/>
        <w:t>Worship and Practice: One God vs. Many Gods</w:t>
      </w:r>
    </w:p>
    <w:p w:rsidR="002F4FEC" w:rsidRDefault="00354613">
      <w:pPr>
        <w:pStyle w:val="FirstParagraph"/>
      </w:pPr>
      <w:r>
        <w:t>Monotheism and polytheism</w:t>
      </w:r>
      <w:r>
        <w:t xml:space="preserve"> lead to distinct </w:t>
      </w:r>
      <w:r>
        <w:rPr>
          <w:b/>
          <w:bCs/>
        </w:rPr>
        <w:t>practical expressions</w:t>
      </w:r>
      <w:r>
        <w:t xml:space="preserve"> in worship, community structure, and daily piety. In a monotheistic religion, worship is centralized toward the one God, which often engenders a unified liturgy and doctrine. For example, a Muslim’s five daily prayer</w:t>
      </w:r>
      <w:r>
        <w:t>s (</w:t>
      </w:r>
      <w:r>
        <w:rPr>
          <w:i/>
          <w:iCs/>
        </w:rPr>
        <w:t>ṣ</w:t>
      </w:r>
      <w:r>
        <w:rPr>
          <w:i/>
          <w:iCs/>
        </w:rPr>
        <w:t>alāh</w:t>
      </w:r>
      <w:r>
        <w:t>) are directed solely to Allah; in a church, Christians offer prayer “through Christ” to the one God; Jewish liturgy repeatedly praises the singular Lord of Israel. The very architecture of monotheistic worship tends to reflect singular focus: a mo</w:t>
      </w:r>
      <w:r>
        <w:t xml:space="preserve">sque or synagogue has no images, only a focal point oriented towards the divine unity (the </w:t>
      </w:r>
      <w:r>
        <w:rPr>
          <w:i/>
          <w:iCs/>
        </w:rPr>
        <w:t>qibla</w:t>
      </w:r>
      <w:r>
        <w:t xml:space="preserve"> in Islam, the Torah ark in Judaism). This focus can also foster a strong sense of </w:t>
      </w:r>
      <w:r>
        <w:rPr>
          <w:i/>
          <w:iCs/>
        </w:rPr>
        <w:t>community identity</w:t>
      </w:r>
      <w:r>
        <w:t>: the believers form an ummah or congregation united by the</w:t>
      </w:r>
      <w:r>
        <w:t xml:space="preserve">ir common submission to the one God and one sacred law. </w:t>
      </w:r>
      <w:r>
        <w:rPr>
          <w:b/>
          <w:bCs/>
        </w:rPr>
        <w:t>Theology and law</w:t>
      </w:r>
      <w:r>
        <w:t xml:space="preserve"> in monotheism likewise derive from the concept of one ultimate authority: scriptures are viewed as the one God’s singular revelation of truth and command (e.g. the Bible, the Qur’an),</w:t>
      </w:r>
      <w:r>
        <w:t xml:space="preserve"> encouraging a more centralized religious authority (priesthood, rabbinate, or ulema) to interpret that unified message.</w:t>
      </w:r>
    </w:p>
    <w:p w:rsidR="002F4FEC" w:rsidRDefault="00354613">
      <w:pPr>
        <w:pStyle w:val="BodyText"/>
      </w:pPr>
      <w:r>
        <w:t xml:space="preserve">In polytheistic practice such as Hinduism, religious life is inherently more </w:t>
      </w:r>
      <w:r>
        <w:rPr>
          <w:b/>
          <w:bCs/>
        </w:rPr>
        <w:t>decentralized and diverse</w:t>
      </w:r>
      <w:r>
        <w:t xml:space="preserve">. There is a broad tolerance for </w:t>
      </w:r>
      <w:r>
        <w:t>a variety of rituals and devotions tailored to different deities and local traditions. A Hindu may worship Śiva in the morning at home, participate in a K</w:t>
      </w:r>
      <w:r>
        <w:t>ṛṣṇ</w:t>
      </w:r>
      <w:r>
        <w:t>a bhajan (devotional song) in the evening, and celebrate a festival of Mother Goddess (e.g. Durgā P</w:t>
      </w:r>
      <w:r>
        <w:t>ūjā) in a season – each with distinct hymns, iconography, and ethos. Temples are dedicated to specific deities, leading to pilgrimage circuits that honor different gods at different sites (e.g., the famous Char Dham in India are four sacred pilgrimage site</w:t>
      </w:r>
      <w:r>
        <w:t xml:space="preserve">s each associated with a different form of Vishnu). This plurality in worship means Hinduism lacks a single congregational day or a uniform liturgy across the religion; instead, it has an </w:t>
      </w:r>
      <w:r>
        <w:rPr>
          <w:b/>
          <w:bCs/>
        </w:rPr>
        <w:t>array of rituals</w:t>
      </w:r>
      <w:r>
        <w:t>: fire sacrifices, image puja (ritual offerings to d</w:t>
      </w:r>
      <w:r>
        <w:t>eity images), chanting of various divine names, and so forth. The presence of images (</w:t>
      </w:r>
      <w:r>
        <w:rPr>
          <w:i/>
          <w:iCs/>
        </w:rPr>
        <w:t>mūrtis</w:t>
      </w:r>
      <w:r>
        <w:t xml:space="preserve"> or idols) is a hallmark of polytheistic practice – these tangible forms help devotees focus on specific aspects of the divine. From an insider perspective, the ima</w:t>
      </w:r>
      <w:r>
        <w:t xml:space="preserve">ges are not seen as negating God’s unity but as </w:t>
      </w:r>
      <w:r>
        <w:rPr>
          <w:b/>
          <w:bCs/>
        </w:rPr>
        <w:t>accessible channels</w:t>
      </w:r>
      <w:r>
        <w:t xml:space="preserve"> to the divine (Hindus often argue that it is difficult for the human mind to worship the infinite Brahman without some form or symbol). But from an Abrahamic viewpoint, this looks like </w:t>
      </w:r>
      <w:r>
        <w:rPr>
          <w:b/>
          <w:bCs/>
        </w:rPr>
        <w:t>ido</w:t>
      </w:r>
      <w:r>
        <w:rPr>
          <w:b/>
          <w:bCs/>
        </w:rPr>
        <w:t>latry</w:t>
      </w:r>
      <w:r>
        <w:t xml:space="preserve">, a direct violation of the commandment against graven images. This fundamental difference in worship practice has historically been a flashpoint; for example, when Muslims arrived in India, the destruction of Hindu idols and temples by some invaders </w:t>
      </w:r>
      <w:r>
        <w:t>was fueled by the iconoclastic zeal of strict monotheism confronting a richly iconographic faith.</w:t>
      </w:r>
    </w:p>
    <w:p w:rsidR="002F4FEC" w:rsidRDefault="00354613">
      <w:pPr>
        <w:pStyle w:val="BodyText"/>
      </w:pPr>
      <w:r>
        <w:t xml:space="preserve">The </w:t>
      </w:r>
      <w:r>
        <w:rPr>
          <w:b/>
          <w:bCs/>
        </w:rPr>
        <w:t>social implications</w:t>
      </w:r>
      <w:r>
        <w:t xml:space="preserve"> of one-God vs many-gods paradigms are also notable. Monotheistic religions often carry a sense of </w:t>
      </w:r>
      <w:r>
        <w:rPr>
          <w:i/>
          <w:iCs/>
        </w:rPr>
        <w:t>exclusive truth</w:t>
      </w:r>
      <w:r>
        <w:t>: if there is only one God and one path to Him (as revealed by His prophets or messiah), then other gods or paths are by definition wrong or incomplete. This contributed historically to an evangelical or even intolerant streak in some monotheistic communit</w:t>
      </w:r>
      <w:r>
        <w:t xml:space="preserve">ies (e.g. the Biblical injunctions to smash Canaanite idols, or the early Islamic and Christian efforts to convert polytheists). Polytheistic systems, by their nature, tend to be more </w:t>
      </w:r>
      <w:r>
        <w:rPr>
          <w:b/>
          <w:bCs/>
        </w:rPr>
        <w:t>inclusive or pluralistic</w:t>
      </w:r>
      <w:r>
        <w:t xml:space="preserve"> about truth: acknowledging many gods can transl</w:t>
      </w:r>
      <w:r>
        <w:t xml:space="preserve">ate into acknowledging many valid ways of </w:t>
      </w:r>
      <w:r>
        <w:lastRenderedPageBreak/>
        <w:t>worship. In ancient Rome, for instance, the polytheistic framework generally allowed many cults to coexist (Roman authorities only persecuted monotheists like Christians who denied all gods except their own). In Hi</w:t>
      </w:r>
      <w:r>
        <w:t>nduism, we see a long-standing pluralism: Hindus have traditionally been able to accept that others might call the divine by another name or form (even to the point of sometimes accepting Jesus or Allah as just another name for the One God — an attitude fa</w:t>
      </w:r>
      <w:r>
        <w:t xml:space="preserve">mously encapsulated in Swami Ramakrishna’s teaching that all religions are like different paths to the same summit). Of course, this is an idealized picture; in practice, </w:t>
      </w:r>
      <w:r>
        <w:rPr>
          <w:i/>
          <w:iCs/>
        </w:rPr>
        <w:t>folk</w:t>
      </w:r>
      <w:r>
        <w:t xml:space="preserve"> polytheism can have its own exclusions (for example, devotees of one deity somet</w:t>
      </w:r>
      <w:r>
        <w:t>imes ridicule another’s sect, or certain tribal gods are seen as incompatible with others). But generally, polytheism’s flexibility made it less driven to eliminate competing deities – one could often just add another god to the pantheon rather than reject</w:t>
      </w:r>
      <w:r>
        <w:t xml:space="preserve"> one. A Hindu king could sponsor a Vishnu temple and a Śiva temple without theological crisis; by contrast, a Christian king could not simultaneously build a church and a temple to Apollo without betraying monotheism.</w:t>
      </w:r>
    </w:p>
    <w:p w:rsidR="002F4FEC" w:rsidRDefault="00354613">
      <w:pPr>
        <w:pStyle w:val="BodyText"/>
      </w:pPr>
      <w:r>
        <w:t>Another practical difference lies in h</w:t>
      </w:r>
      <w:r>
        <w:t xml:space="preserve">ow </w:t>
      </w:r>
      <w:r>
        <w:rPr>
          <w:i/>
          <w:iCs/>
        </w:rPr>
        <w:t>morality and law</w:t>
      </w:r>
      <w:r>
        <w:t xml:space="preserve"> are grounded. Monotheistic faiths typically posit a single divine lawgiver, so ethics are often seen as obeying the one God’s commands (Ten Commandments, Sharia, etc.) that apply universally. In polytheistic contexts, moral guidance can</w:t>
      </w:r>
      <w:r>
        <w:t xml:space="preserve"> be more diffuse: different gods might emphasize different virtues (one deity exemplifies valor, another compassion, another learning), and ancient polytheistic cultures often had more situational or negotiable moral codes tied to pleasing various deities.</w:t>
      </w:r>
      <w:r>
        <w:t xml:space="preserve"> Hinduism, for instance, bases ethics on </w:t>
      </w:r>
      <w:r>
        <w:rPr>
          <w:i/>
          <w:iCs/>
        </w:rPr>
        <w:t>dharma</w:t>
      </w:r>
      <w:r>
        <w:t xml:space="preserve"> – a concept of cosmic order and duty that is not simply a single set of commandments from a personal God, but a more impersonal moral law rooted in the nature of reality (though Hindu texts like the </w:t>
      </w:r>
      <w:r>
        <w:rPr>
          <w:i/>
          <w:iCs/>
        </w:rPr>
        <w:t xml:space="preserve">Bhagavad </w:t>
      </w:r>
      <w:r>
        <w:rPr>
          <w:i/>
          <w:iCs/>
        </w:rPr>
        <w:t>Gita</w:t>
      </w:r>
      <w:r>
        <w:t xml:space="preserve"> do present God – Krishna – as the teacher of dharma, giving it a quasi-monotheistic flavor). The ultimate moral incentive in many monotheisms is to align with the will of the one righteous God (and to be judged by Him), whereas in Hinduism and similar</w:t>
      </w:r>
      <w:r>
        <w:t xml:space="preserve"> traditions, moral living is often tied to concepts like karma and reincarnation, overseen by the cosmic order (with gods as enforcers or exemplars of that order). One could argue that monotheism centralizes moral authority (making it clear-cut but sometim</w:t>
      </w:r>
      <w:r>
        <w:t>es inflexible), while polytheism distributes it (allowing diversity but sometimes inconsistency).</w:t>
      </w:r>
    </w:p>
    <w:p w:rsidR="002F4FEC" w:rsidRDefault="00354613">
      <w:pPr>
        <w:pStyle w:val="BodyText"/>
      </w:pPr>
      <w:r>
        <w:t xml:space="preserve">Lastly, the experiential aspect of worship can differ. Monotheism’s single-pointed devotion often encourages a </w:t>
      </w:r>
      <w:r>
        <w:rPr>
          <w:b/>
          <w:bCs/>
        </w:rPr>
        <w:t>personal relationship</w:t>
      </w:r>
      <w:r>
        <w:t xml:space="preserve"> with God – e.g. loving Go</w:t>
      </w:r>
      <w:r>
        <w:t>d as a father (in Christianity), as a master (in Islam), or as an inseparable beloved (in Sufi mysticism). Polytheistic devotion may be more context-specific – one might turn to Lakshmi for wealth, to Sarasvati for education, to Ganesha for removing obstac</w:t>
      </w:r>
      <w:r>
        <w:t xml:space="preserve">les, developing a </w:t>
      </w:r>
      <w:r>
        <w:rPr>
          <w:i/>
          <w:iCs/>
        </w:rPr>
        <w:t>network</w:t>
      </w:r>
      <w:r>
        <w:t xml:space="preserve"> of divine relationships each serving different life needs. However, again the lines blur: Hindus often develop an intensely personal devotion (bhakti) to one chosen deity, very much like a monotheist’s devotion to God, complete wi</w:t>
      </w:r>
      <w:r>
        <w:t>th prayer, love, and trust. Conversely, Catholics or Orthodox Christians venerate a variety of saints and angels in a manner reminiscent of polytheistic intercession (though these figures are not called “gods,” they fulfill a similar role as helpers or pat</w:t>
      </w:r>
      <w:r>
        <w:t>rons in various domains of life). Thus, everyday religious practice sometimes converges despite theological differences: the Hindu praying to a deity for success in an exam and the Christian praying to Saint Joseph for employment are functionally more alik</w:t>
      </w:r>
      <w:r>
        <w:t xml:space="preserve">e than either </w:t>
      </w:r>
      <w:r>
        <w:lastRenderedPageBreak/>
        <w:t xml:space="preserve">would be to an Enlightenment philosopher’s abstract monotheism with no intermediaries. In summary, monotheism tends toward </w:t>
      </w:r>
      <w:r>
        <w:rPr>
          <w:b/>
          <w:bCs/>
        </w:rPr>
        <w:t>uniformity</w:t>
      </w:r>
      <w:r>
        <w:t xml:space="preserve"> in worship and doctrine, while polytheism allows </w:t>
      </w:r>
      <w:r>
        <w:rPr>
          <w:b/>
          <w:bCs/>
        </w:rPr>
        <w:t>diversity</w:t>
      </w:r>
      <w:r>
        <w:t xml:space="preserve"> and specialization – each system shaping a distin</w:t>
      </w:r>
      <w:r>
        <w:t>ct religious culture with its own strengths (unity and focus vs. inclusivity and richness) and challenges.</w:t>
      </w:r>
    </w:p>
    <w:p w:rsidR="002F4FEC" w:rsidRDefault="00354613">
      <w:pPr>
        <w:pStyle w:val="Heading2"/>
      </w:pPr>
      <w:bookmarkStart w:id="9" w:name="X8652460be326dc1ab13589b209091c9ba97bc0a"/>
      <w:bookmarkEnd w:id="8"/>
      <w:r>
        <w:t>Philosophical and Theological Challenges in Comparison</w:t>
      </w:r>
    </w:p>
    <w:p w:rsidR="002F4FEC" w:rsidRDefault="00354613">
      <w:pPr>
        <w:pStyle w:val="FirstParagraph"/>
      </w:pPr>
      <w:r>
        <w:t xml:space="preserve">No worldview is without its </w:t>
      </w:r>
      <w:r>
        <w:rPr>
          <w:b/>
          <w:bCs/>
        </w:rPr>
        <w:t>difficulties</w:t>
      </w:r>
      <w:r>
        <w:t xml:space="preserve">, and both monotheistic and polytheistic systems face </w:t>
      </w:r>
      <w:r>
        <w:t>classic critiques from philosophers and from within their own ranks. These challenges often mirror each other: what seems a strength of one paradigm highlights a weakness in the other.</w:t>
      </w:r>
    </w:p>
    <w:p w:rsidR="002F4FEC" w:rsidRDefault="00354613">
      <w:pPr>
        <w:pStyle w:val="Heading3"/>
      </w:pPr>
      <w:bookmarkStart w:id="10" w:name="challenges-of-monotheism"/>
      <w:r>
        <w:t>Challenges of Monotheism</w:t>
      </w:r>
    </w:p>
    <w:p w:rsidR="002F4FEC" w:rsidRDefault="00354613">
      <w:pPr>
        <w:pStyle w:val="FirstParagraph"/>
      </w:pPr>
      <w:r>
        <w:t xml:space="preserve">A single omnipotent, omnibenevolent God raises the enduring </w:t>
      </w:r>
      <w:r>
        <w:rPr>
          <w:b/>
          <w:bCs/>
        </w:rPr>
        <w:t>problem of evil</w:t>
      </w:r>
      <w:r>
        <w:t>: if one supreme God governs everything, why does evil and suffering exist in the world? This has been a central theological puzzle in Abrahamic faiths for millennia. Philosophers a</w:t>
      </w:r>
      <w:r>
        <w:t>sk, if God is both all-powerful and wholly good, how can natural disasters, diseases, and human atrocities occur under His watch? In a polytheistic or dualistic system, one could blame an evil god or a conflict between gods for the world’s evils, but stric</w:t>
      </w:r>
      <w:r>
        <w:t xml:space="preserve">t monotheism must reconcile all outcomes with one deity’s will. Attempts at solutions (free will defense, the idea of divine testing, the inscrutability of God’s plan, etc.) are numerous, but the question remains a point of contention and sometimes doubt. </w:t>
      </w:r>
      <w:r>
        <w:t xml:space="preserve">The Encyclopædia Britannica notes that </w:t>
      </w:r>
      <w:r>
        <w:rPr>
          <w:b/>
          <w:bCs/>
        </w:rPr>
        <w:t>monotheism runs into difficulties answering the origin of evil in a universe under one God</w:t>
      </w:r>
      <w:hyperlink r:id="rId33" w:anchor=":~:text=The%20choice%20of%20either%20monotheism,the%20many%20form%20no%20static">
        <w:r>
          <w:rPr>
            <w:rStyle w:val="Hyperlink"/>
          </w:rPr>
          <w:t>[20]</w:t>
        </w:r>
      </w:hyperlink>
      <w:r>
        <w:t>. This is an inherent tension: the oneness that gives monotheism coherence also forces it to take ultimate responsibility for everything, good or bad, which not all believers find intellectually or emotionally satisfying.</w:t>
      </w:r>
    </w:p>
    <w:p w:rsidR="002F4FEC" w:rsidRDefault="00354613">
      <w:pPr>
        <w:pStyle w:val="BodyText"/>
      </w:pPr>
      <w:r>
        <w:t>Another c</w:t>
      </w:r>
      <w:r>
        <w:t xml:space="preserve">hallenge is theological </w:t>
      </w:r>
      <w:r>
        <w:rPr>
          <w:b/>
          <w:bCs/>
        </w:rPr>
        <w:t>paradox</w:t>
      </w:r>
      <w:r>
        <w:t>. In Christianity, for example, the doctrine of the Trinity (One God in Three Persons) and the dual nature of Christ (fully God and fully man) have been labeled by outsiders (Jews, Muslims, skeptics) as internal inconsistenci</w:t>
      </w:r>
      <w:r>
        <w:t>es—critics argue that in practice such beliefs edge towards polytheism or logical contradiction, even as Christians maintain they are mysteries reconcilable in a higher sense. Similarly, Islam and Judaism, while more straightforward in unity, have faced de</w:t>
      </w:r>
      <w:r>
        <w:t xml:space="preserve">bates about God’s attributes vs. absolute oneness. In Islam’s classical era, philosophers and theologians debated whether God’s multiple attributes (like Mercy, Knowledge, Power—mentioned in Qur’an) compromise His simplicity. Schools like the Mu’tazilites </w:t>
      </w:r>
      <w:r>
        <w:t>advocated a strict unity (ta’til of attributes) to avoid anything that smacks of plurality in God, whereas others allowed that God’s essence can have multiple qualities without being multiple gods. These abstract debates show monotheists grappling with pre</w:t>
      </w:r>
      <w:r>
        <w:t xml:space="preserve">serving pure unity in light of the complexities of describing a personal God. </w:t>
      </w:r>
      <w:r>
        <w:rPr>
          <w:b/>
          <w:bCs/>
        </w:rPr>
        <w:t>Transcendence vs. immanence</w:t>
      </w:r>
      <w:r>
        <w:t xml:space="preserve"> is another issue: if God is utterly one and beyond, how does He relate to the many and varied world? Monotheistic mystics (like Kabbalists, Sufis) som</w:t>
      </w:r>
      <w:r>
        <w:t xml:space="preserve">etimes speak in quasi-pantheistic ways about God’s presence in the world or in the soul, which can alarm mainstream authorities guarding against blurring Creator and creation. Thus, even within monotheism, there is a dynamic tension </w:t>
      </w:r>
      <w:r>
        <w:lastRenderedPageBreak/>
        <w:t xml:space="preserve">between viewing God as </w:t>
      </w:r>
      <w:r>
        <w:rPr>
          <w:b/>
          <w:bCs/>
        </w:rPr>
        <w:t>totally other</w:t>
      </w:r>
      <w:r>
        <w:t xml:space="preserve"> and longing for God to be </w:t>
      </w:r>
      <w:r>
        <w:rPr>
          <w:b/>
          <w:bCs/>
        </w:rPr>
        <w:t>intimately present</w:t>
      </w:r>
      <w:r>
        <w:t>. If stressed incorrectly, one slides either into deism (a distant God who leaves a gap) or into pantheism (collapsing God into the world) – both of which more orthodox monotheists consider problema</w:t>
      </w:r>
      <w:r>
        <w:t>tic.</w:t>
      </w:r>
    </w:p>
    <w:p w:rsidR="002F4FEC" w:rsidRDefault="00354613">
      <w:pPr>
        <w:pStyle w:val="BodyText"/>
      </w:pPr>
      <w:r>
        <w:t xml:space="preserve">Historically, monotheism has also been critiqued for its tendency toward </w:t>
      </w:r>
      <w:r>
        <w:rPr>
          <w:b/>
          <w:bCs/>
        </w:rPr>
        <w:t>exclusivism</w:t>
      </w:r>
      <w:r>
        <w:t xml:space="preserve"> and the violence that can sometimes accompany that. The conviction that “there is no other god” sometimes translated, in practice, to an imperative to destroy idols, </w:t>
      </w:r>
      <w:r>
        <w:t>persecute heresies, or forcibly convert polytheists “for their own good.” While certainly many monotheists were tolerant and many polytheists could be intolerant, scholars like Jan Assmann (in his theory of the “Mosaic distinction”) have argued that the in</w:t>
      </w:r>
      <w:r>
        <w:t>troduction of exclusive monotheism into history carried an “us vs. them” mentality – a division between true believers and idolaters that wasn’t as sharply drawn in polytheistic societies where each group’s gods were seen as variations rather than direct f</w:t>
      </w:r>
      <w:r>
        <w:t xml:space="preserve">alsehoods. This critique suggests an </w:t>
      </w:r>
      <w:r>
        <w:rPr>
          <w:b/>
          <w:bCs/>
        </w:rPr>
        <w:t>ethical challenge</w:t>
      </w:r>
      <w:r>
        <w:t>: can monotheistic devotion to one Truth coexist with pluralism and equality of others? Modern interfaith efforts have tried to mitigate this by emphasizing love and compassion as central to monotheisti</w:t>
      </w:r>
      <w:r>
        <w:t>c ethics (e.g. “love thy neighbor” as a core commandment) and by finding common ground with others, but the historical record of religious conflicts often finds root in clashing exclusive truth claims. Even today, the question of tolerance is pertinent: fo</w:t>
      </w:r>
      <w:r>
        <w:t>r instance, some strict monotheists find it theologically challenging to accept polytheistic forms of religion as anything but error or even demonic, which complicates interfaith relations.</w:t>
      </w:r>
    </w:p>
    <w:p w:rsidR="002F4FEC" w:rsidRDefault="00354613">
      <w:pPr>
        <w:pStyle w:val="BodyText"/>
      </w:pPr>
      <w:r>
        <w:t xml:space="preserve">Finally, a subtler philosophical issue: </w:t>
      </w:r>
      <w:r>
        <w:rPr>
          <w:b/>
          <w:bCs/>
        </w:rPr>
        <w:t>monotheism’s simplicity</w:t>
      </w:r>
      <w:r>
        <w:t xml:space="preserve"> ca</w:t>
      </w:r>
      <w:r>
        <w:t>n verge on abstraction that is hard for the human psyche to relate to. A single formless God, unlimited and indescribable, can be a concept so austere that believers might feel a gap or dryness in religious experience. This perhaps contributes to why, in p</w:t>
      </w:r>
      <w:r>
        <w:t>ractice, even monotheistic religions have introduced intermediaries – saints, angels, the Virgin Mary, prophets – to populate the spiritual landscape and give devotees relatable figures to venerate or petition. Some argue that this impulse is essentially a</w:t>
      </w:r>
      <w:r>
        <w:t xml:space="preserve"> “polytheistic” tendency in disguise, filling the void of the one distant Deity with a de facto pantheon of holy figures. The Protestant Reformation was partly a reaction to this in Christianity – reformers criticized the Catholic veneration of saints and </w:t>
      </w:r>
      <w:r>
        <w:t>Mary as a slide back into polytheism and sought to return to a pure focus on God/Christ alone. Islam’s strict iconoclasm and rejection of any intercessors besides God is another attempt to keep monotheism pure. Still, folk practices often sneak back in (to</w:t>
      </w:r>
      <w:r>
        <w:t xml:space="preserve">mbs of Sufi saints in Islam receive prayers, etc.), suggesting an inherent human inclination that a strictly singular focus might not fully address. This is less a logical inconsistency than a practical/spiritual one: </w:t>
      </w:r>
      <w:r>
        <w:rPr>
          <w:b/>
          <w:bCs/>
        </w:rPr>
        <w:t>how to balance God’s majesty and onene</w:t>
      </w:r>
      <w:r>
        <w:rPr>
          <w:b/>
          <w:bCs/>
        </w:rPr>
        <w:t>ss with familiarity and accessibility.</w:t>
      </w:r>
      <w:r>
        <w:t xml:space="preserve"> Monotheistic theology struggles with making the infinite personal – Christianity does so via the incarnation (God becoming man), which others see as compromising transcendence; Islam and Judaism do so via scripture (G</w:t>
      </w:r>
      <w:r>
        <w:t>od’s word) and law, but then God can feel primarily like a lawgiver or king, potentially impersonal. It is a delicate balance to maintain devotion to one unseen, infinite Being without intermediary forms.</w:t>
      </w:r>
    </w:p>
    <w:p w:rsidR="002F4FEC" w:rsidRDefault="00354613">
      <w:pPr>
        <w:pStyle w:val="Heading3"/>
      </w:pPr>
      <w:bookmarkStart w:id="11" w:name="challenges-of-polytheism"/>
      <w:bookmarkEnd w:id="10"/>
      <w:r>
        <w:lastRenderedPageBreak/>
        <w:t>Challenges of Polytheism</w:t>
      </w:r>
    </w:p>
    <w:p w:rsidR="002F4FEC" w:rsidRDefault="00354613">
      <w:pPr>
        <w:pStyle w:val="FirstParagraph"/>
      </w:pPr>
      <w:r>
        <w:t>Polytheistic systems, whil</w:t>
      </w:r>
      <w:r>
        <w:t xml:space="preserve">e rich and diverse, face a different set of critiques, particularly on the </w:t>
      </w:r>
      <w:r>
        <w:rPr>
          <w:b/>
          <w:bCs/>
        </w:rPr>
        <w:t>intellectual and metaphysical coherence</w:t>
      </w:r>
      <w:r>
        <w:t xml:space="preserve"> of positing multiple gods. One classic philosophical challenge is explaining the </w:t>
      </w:r>
      <w:r>
        <w:rPr>
          <w:b/>
          <w:bCs/>
        </w:rPr>
        <w:t>ultimate origin</w:t>
      </w:r>
      <w:r>
        <w:t xml:space="preserve"> and unity of reality. If there are many gods</w:t>
      </w:r>
      <w:r>
        <w:t xml:space="preserve">, who or what is truly in charge of the universe? Is there a higher principle above them, or did one create the others, or do they each govern separate realms? If the last, how do those realms fit together into a single cosmos? As Britannica observes, the </w:t>
      </w:r>
      <w:r>
        <w:t xml:space="preserve">weakness of polytheism is exposed when answering questions about the </w:t>
      </w:r>
      <w:r>
        <w:rPr>
          <w:b/>
          <w:bCs/>
        </w:rPr>
        <w:t>ultimate origin of things</w:t>
      </w:r>
      <w:hyperlink r:id="rId34" w:anchor=":~:text=The%20choice%20of%20either%20monotheism,between%20the%20multiplicity%20of%20forms">
        <w:r>
          <w:rPr>
            <w:rStyle w:val="Hyperlink"/>
          </w:rPr>
          <w:t>[21]</w:t>
        </w:r>
      </w:hyperlink>
      <w:r>
        <w:t>. Creation myths in polytheistic cultures sometimes attribute the world’s creation to a team or family of gods, or to a primordial force that even gods come from. For example, Hindu texts like some Purā</w:t>
      </w:r>
      <w:r>
        <w:t>ṇ</w:t>
      </w:r>
      <w:r>
        <w:t>as tell of a supreme being (like Brahmā or Vishnu) wh</w:t>
      </w:r>
      <w:r>
        <w:t xml:space="preserve">o creates the world, but then we ask: is that being not effectively the one supreme God? If yes, then the system is monotheistic at core; if not, if creation is a committee project, then who unifies the laws of nature? The presence of </w:t>
      </w:r>
      <w:r>
        <w:rPr>
          <w:b/>
          <w:bCs/>
        </w:rPr>
        <w:t>cosmic order (</w:t>
      </w:r>
      <w:r>
        <w:rPr>
          <w:b/>
          <w:bCs/>
        </w:rPr>
        <w:t>ṛ</w:t>
      </w:r>
      <w:r>
        <w:rPr>
          <w:b/>
          <w:bCs/>
        </w:rPr>
        <w:t>ta, dh</w:t>
      </w:r>
      <w:r>
        <w:rPr>
          <w:b/>
          <w:bCs/>
        </w:rPr>
        <w:t>arma)</w:t>
      </w:r>
      <w:r>
        <w:t xml:space="preserve"> in Hinduism hints that behind the scenes a singular order exists. Greek philosophers in antiquity similarly criticized their traditional gods for lacking a first principle: thinkers like Plato and Aristotle gravitated towards a single First Cause or </w:t>
      </w:r>
      <w:r>
        <w:t>perfect One, essentially moving beyond Homer’s many gods to a more unified metaphysics. This indicates an intellectual drive toward unity – a feeling that reality, to be intelligible, must ultimately trace back to one source or at least one coordinating pr</w:t>
      </w:r>
      <w:r>
        <w:t xml:space="preserve">inciple. Thus, polytheism either must concede an overarching unity (as Hinduism does with Brahman, effectively hybridizing into monism/monotheism) or face the question of </w:t>
      </w:r>
      <w:r>
        <w:rPr>
          <w:b/>
          <w:bCs/>
        </w:rPr>
        <w:t>chaos</w:t>
      </w:r>
      <w:r>
        <w:t>: if truly independent gods exist, what keeps the universe from breaking apart u</w:t>
      </w:r>
      <w:r>
        <w:t xml:space="preserve">nder divided rule? The Qur’an explicitly employs this argument: </w:t>
      </w:r>
      <w:r>
        <w:rPr>
          <w:i/>
          <w:iCs/>
        </w:rPr>
        <w:t>“If there were in [the heavens and earth] other gods besides Allah, they would have been ruined”</w:t>
      </w:r>
      <w:hyperlink r:id="rId35" w:anchor=":~:text=Yusuf%20Ali%20If%20there%20were%2C,Throne%2C%20above%20that%20they%20describe">
        <w:r>
          <w:rPr>
            <w:rStyle w:val="Hyperlink"/>
          </w:rPr>
          <w:t>[7]</w:t>
        </w:r>
      </w:hyperlink>
      <w:r>
        <w:t>. Polytheistic mythologies themselves sometimes acknowledge this problem in stories of divine conflict causing cosmic disturbances, only resolved</w:t>
      </w:r>
      <w:r>
        <w:t xml:space="preserve"> when one deity asserts primacy or a pact is made.</w:t>
      </w:r>
    </w:p>
    <w:p w:rsidR="002F4FEC" w:rsidRDefault="00354613">
      <w:pPr>
        <w:pStyle w:val="BodyText"/>
      </w:pPr>
      <w:r>
        <w:t xml:space="preserve">Another challenge is </w:t>
      </w:r>
      <w:r>
        <w:rPr>
          <w:b/>
          <w:bCs/>
        </w:rPr>
        <w:t>consistency of worship and morality</w:t>
      </w:r>
      <w:r>
        <w:t xml:space="preserve">. With many gods, how does a devotee choose whom to prioritize, or what to do if divine commands conflict? In some polytheistic cultures, this was addressed by </w:t>
      </w:r>
      <w:r>
        <w:rPr>
          <w:b/>
          <w:bCs/>
        </w:rPr>
        <w:t>localization and specialization</w:t>
      </w:r>
      <w:r>
        <w:t xml:space="preserve"> (each city or family had a patron deity, reducing conflict, and </w:t>
      </w:r>
      <w:r>
        <w:t>each god’s domain was separate). However, as societies merge, pantheons merge too, and contradictions can arise. One god might value asceticism, another sensual pleasure; one demands a certain sacrifice that another forbids. The absence of a single scriptu</w:t>
      </w:r>
      <w:r>
        <w:t xml:space="preserve">ral authority in Hinduism, for instance, means that one can find very different (even opposing) teachings attributed to different deities or sages. This can be seen as a liberating diversity, but it can also be seen as a lack of clarity or unity in truth. </w:t>
      </w:r>
      <w:r>
        <w:t xml:space="preserve">Critics from more doctrinally unified religions often viewed polytheism as </w:t>
      </w:r>
      <w:r>
        <w:rPr>
          <w:b/>
          <w:bCs/>
        </w:rPr>
        <w:t>confusing and prone to superstition</w:t>
      </w:r>
      <w:r>
        <w:t>: with no single revelation, anything could become a matter of divine whim. Even within Hindu tradition, philosophers attempted to impose consiste</w:t>
      </w:r>
      <w:r>
        <w:t>ncy, often by subordinating all gods to one principle or interpreting contradictory myths allegorically to preserve the notion of one Truth underlying the plurality.</w:t>
      </w:r>
    </w:p>
    <w:p w:rsidR="002F4FEC" w:rsidRDefault="00354613">
      <w:pPr>
        <w:pStyle w:val="BodyText"/>
      </w:pPr>
      <w:r>
        <w:lastRenderedPageBreak/>
        <w:t xml:space="preserve">Polytheism also faces the </w:t>
      </w:r>
      <w:r>
        <w:rPr>
          <w:b/>
          <w:bCs/>
        </w:rPr>
        <w:t>moral critique</w:t>
      </w:r>
      <w:r>
        <w:t xml:space="preserve"> regarding the character of its deities. In monoth</w:t>
      </w:r>
      <w:r>
        <w:t xml:space="preserve">eism, God is typically regarded as morally perfect (at least in theory – though the problem of evil complicates this). In contrast, the gods of polytheism often have </w:t>
      </w:r>
      <w:r>
        <w:rPr>
          <w:b/>
          <w:bCs/>
        </w:rPr>
        <w:t>human-like flaws and passions</w:t>
      </w:r>
      <w:r>
        <w:t>. The Hindu gods, for example, can be wrathful, lustful, play</w:t>
      </w:r>
      <w:r>
        <w:t>ful, capricious, or vindictive in various stories; the Greek gods famously succumb to jealousy and deception. While this makes for relatable and dramatic storytelling, it raises the question: should these gods be moral exemplars for humans, or just powerfu</w:t>
      </w:r>
      <w:r>
        <w:t xml:space="preserve">l beings to appease? Plato in </w:t>
      </w:r>
      <w:r>
        <w:rPr>
          <w:i/>
          <w:iCs/>
        </w:rPr>
        <w:t>The Republic</w:t>
      </w:r>
      <w:r>
        <w:t xml:space="preserve"> argued that portraying the gods as unrighteous misled people, so he controversially suggested censoring Homer’s tales to only show gods doing good. Devotional Hinduism tends to resolve this by seeing most such tal</w:t>
      </w:r>
      <w:r>
        <w:t xml:space="preserve">es as symbolic and by focusing on the benevolent aspects of deities (avatars like Rama and Krishna are held as models of virtue and dharma, downplaying episodes that might seem unethical by human standards). Still, the multiplicity of gods can lead to a </w:t>
      </w:r>
      <w:r>
        <w:rPr>
          <w:b/>
          <w:bCs/>
        </w:rPr>
        <w:t>mu</w:t>
      </w:r>
      <w:r>
        <w:rPr>
          <w:b/>
          <w:bCs/>
        </w:rPr>
        <w:t>ltiplicity of ideals</w:t>
      </w:r>
      <w:r>
        <w:t>, lacking the singular moral perfection that monotheism ascribes to its one God. This was a point of argument historically: missionaries and reformers often accused polytheists of lacking a clear moral center or of worshipping ethically</w:t>
      </w:r>
      <w:r>
        <w:t xml:space="preserve"> questionable deities, something defenders would parry by deeper interpretation or by emphasizing the ultimately moral philosophy (karma/dharma) that transcends the gods.</w:t>
      </w:r>
    </w:p>
    <w:p w:rsidR="002F4FEC" w:rsidRDefault="00354613">
      <w:pPr>
        <w:pStyle w:val="BodyText"/>
      </w:pPr>
      <w:r>
        <w:t xml:space="preserve">There is also a </w:t>
      </w:r>
      <w:r>
        <w:rPr>
          <w:b/>
          <w:bCs/>
        </w:rPr>
        <w:t>pragmatic social challenge</w:t>
      </w:r>
      <w:r>
        <w:t>: polytheistic traditions without a central</w:t>
      </w:r>
      <w:r>
        <w:t xml:space="preserve"> authority or singular creed can become fragmented into many sects and local cults. Hinduism is sometimes described not as a single religion but a family of related religions (Shaivism, Vaishnavism, Shaktism, etc.), each with its own theological emphasis. </w:t>
      </w:r>
      <w:r>
        <w:t xml:space="preserve">This decentralized nature made it hard for “Hinduism” to respond in a united way to external threats or to present a unified theology in the way Christianity or Islam could with a church or ulema. Some historians suggest this was one reason large parts of </w:t>
      </w:r>
      <w:r>
        <w:t>India gradually embraced more monotheistic-oriented movements (like Bhakti or later Sikhism), to foster unity. In the modern era, this challenge manifests in how Hinduism interacts with concepts like nationhood and law: unlike monotheistic religions that c</w:t>
      </w:r>
      <w:r>
        <w:t>an base identity on one God and one Book, Hindu identity is more cultural and multilayered, which can be inclusive but also hard to define or codify.</w:t>
      </w:r>
    </w:p>
    <w:p w:rsidR="002F4FEC" w:rsidRDefault="00354613">
      <w:pPr>
        <w:pStyle w:val="BodyText"/>
      </w:pPr>
      <w:r>
        <w:t xml:space="preserve">Finally, polytheism has been critiqued as </w:t>
      </w:r>
      <w:r>
        <w:rPr>
          <w:b/>
          <w:bCs/>
        </w:rPr>
        <w:t>philosophically unsatisfying</w:t>
      </w:r>
      <w:r>
        <w:t xml:space="preserve"> to some because it leaves the </w:t>
      </w:r>
      <w:r>
        <w:rPr>
          <w:b/>
          <w:bCs/>
        </w:rPr>
        <w:t xml:space="preserve">“One </w:t>
      </w:r>
      <w:r>
        <w:rPr>
          <w:b/>
          <w:bCs/>
        </w:rPr>
        <w:t>vs Many”</w:t>
      </w:r>
      <w:r>
        <w:t xml:space="preserve"> question unresolved. There is an intuitive human desire to find </w:t>
      </w:r>
      <w:r>
        <w:rPr>
          <w:i/>
          <w:iCs/>
        </w:rPr>
        <w:t>oneness</w:t>
      </w:r>
      <w:r>
        <w:t xml:space="preserve"> or coherence in understanding existence (perhaps rooted in our pattern-seeking brains); pure polytheism without an underlying unity goes against that intuition for many thinke</w:t>
      </w:r>
      <w:r>
        <w:t>rs. This might be why, as mentioned, most sophisticated polytheistic traditions end up positing a unity anyway (Stoic philosophers posited a logos behind the Olympian gods, Neoplatonists talked about The One above the gods, Hindu Vedanta posits Brahman, et</w:t>
      </w:r>
      <w:r>
        <w:t xml:space="preserve">c.). In that sense, one could say “pure” polytheism is rare; it nearly always drifts toward henotheism or monism. When it doesn’t, it risks being seen as </w:t>
      </w:r>
      <w:r>
        <w:rPr>
          <w:i/>
          <w:iCs/>
        </w:rPr>
        <w:t>naive religion</w:t>
      </w:r>
      <w:r>
        <w:t xml:space="preserve">—the criticism that polytheism is just personifying natural forces without grasping the </w:t>
      </w:r>
      <w:r>
        <w:t xml:space="preserve">deeper unity. Indeed, </w:t>
      </w:r>
      <w:r>
        <w:rPr>
          <w:b/>
          <w:bCs/>
        </w:rPr>
        <w:t>Enlightenment-era</w:t>
      </w:r>
      <w:r>
        <w:t xml:space="preserve"> critics of religion in Europe dismissed polytheism as mythology and credited monotheism (especially in its deistic or philosophically refined form) as more mature. Although this is a biased view, it touches on the re</w:t>
      </w:r>
      <w:r>
        <w:t xml:space="preserve">al difficulty for polytheists: defending the </w:t>
      </w:r>
      <w:r>
        <w:rPr>
          <w:i/>
          <w:iCs/>
        </w:rPr>
        <w:t>rational plausibility</w:t>
      </w:r>
      <w:r>
        <w:t xml:space="preserve"> of many gods. Modern Hindu apologists often respond by reframing Hinduism as essentially </w:t>
      </w:r>
      <w:r>
        <w:lastRenderedPageBreak/>
        <w:t xml:space="preserve">monotheistic or at least not </w:t>
      </w:r>
      <w:r>
        <w:rPr>
          <w:i/>
          <w:iCs/>
        </w:rPr>
        <w:t>merely</w:t>
      </w:r>
      <w:r>
        <w:t xml:space="preserve"> polytheistic</w:t>
      </w:r>
      <w:hyperlink r:id="rId36" w:anchor=":~:text=knows%20and%20therefore%20firmly%20believes,God">
        <w:r>
          <w:rPr>
            <w:rStyle w:val="Hyperlink"/>
          </w:rPr>
          <w:t>[15]</w:t>
        </w:r>
      </w:hyperlink>
      <w:r>
        <w:t>, indicating that even they feel the need to align with the idea that ultimately there is one Divinity, in order to claim intellectual parity wit</w:t>
      </w:r>
      <w:r>
        <w:t>h monotheism.</w:t>
      </w:r>
    </w:p>
    <w:p w:rsidR="002F4FEC" w:rsidRDefault="00354613">
      <w:pPr>
        <w:pStyle w:val="BodyText"/>
      </w:pPr>
      <w:r>
        <w:t>In summary, polytheism’s issues include explaining cosmic unity and origin, maintaining consistency in theology and morality, and avoiding an image of disordered or morally ambiguous divinity. These are essentially the mirror image of monothe</w:t>
      </w:r>
      <w:r>
        <w:t xml:space="preserve">ism’s issues (which stem from having to explain evil, maintain God’s relational warmth, etc.). As one scholar succinctly put it, </w:t>
      </w:r>
      <w:r>
        <w:rPr>
          <w:i/>
          <w:iCs/>
        </w:rPr>
        <w:t>“The choice of either monotheism or polytheism leads to problems, because neither can answer all questions satisfactorily”</w:t>
      </w:r>
      <w:hyperlink r:id="rId37" w:anchor=":~:text=The%20choice%20of%20either%20monotheism,between%20the%20multiplicity%20of%20forms">
        <w:r>
          <w:rPr>
            <w:rStyle w:val="Hyperlink"/>
          </w:rPr>
          <w:t>[21]</w:t>
        </w:r>
      </w:hyperlink>
      <w:r>
        <w:t xml:space="preserve">. The divine </w:t>
      </w:r>
      <w:r>
        <w:rPr>
          <w:b/>
          <w:bCs/>
        </w:rPr>
        <w:t>One and the Many</w:t>
      </w:r>
      <w:r>
        <w:t xml:space="preserve"> present a kind of dialectical tension: too much emphasis on oneness a</w:t>
      </w:r>
      <w:r>
        <w:t>nd you face one set of dilemmas; too much on many and another set arises. Religious traditions have tried various solutions, often by subtly combining elements of both unity and plurality to cover the gaps.</w:t>
      </w:r>
    </w:p>
    <w:p w:rsidR="002F4FEC" w:rsidRDefault="00354613">
      <w:pPr>
        <w:pStyle w:val="Heading2"/>
      </w:pPr>
      <w:bookmarkStart w:id="12" w:name="X3a327d2c68f0d5057543c52d28e3c880a10d1a2"/>
      <w:bookmarkEnd w:id="9"/>
      <w:bookmarkEnd w:id="11"/>
      <w:r>
        <w:t>Bridging Perspectives and Modern Interfaith Refle</w:t>
      </w:r>
      <w:r>
        <w:t>ctions</w:t>
      </w:r>
    </w:p>
    <w:p w:rsidR="002F4FEC" w:rsidRDefault="00354613">
      <w:pPr>
        <w:pStyle w:val="FirstParagraph"/>
      </w:pPr>
      <w:r>
        <w:t xml:space="preserve">Despite the stark differences, there have been many efforts—traditional and modern—to </w:t>
      </w:r>
      <w:r>
        <w:rPr>
          <w:b/>
          <w:bCs/>
        </w:rPr>
        <w:t>bridge the gap</w:t>
      </w:r>
      <w:r>
        <w:t xml:space="preserve"> between monotheistic and polytheistic worldviews, or at least to foster mutual understanding. One common approach is to suggest that ostensibly poly</w:t>
      </w:r>
      <w:r>
        <w:t xml:space="preserve">theistic traditions are not literally worshipping </w:t>
      </w:r>
      <w:r>
        <w:rPr>
          <w:i/>
          <w:iCs/>
        </w:rPr>
        <w:t>separate</w:t>
      </w:r>
      <w:r>
        <w:t xml:space="preserve"> absolute beings, but rather are engaged in a form of </w:t>
      </w:r>
      <w:r>
        <w:rPr>
          <w:i/>
          <w:iCs/>
        </w:rPr>
        <w:t>monotheism in disguise</w:t>
      </w:r>
      <w:r>
        <w:t xml:space="preserve">. We saw this with Hindu thinkers who insist Hinduism is monotheistic at heart: all the gods are “various names and forms </w:t>
      </w:r>
      <w:r>
        <w:t>of the same One Reality”</w:t>
      </w:r>
      <w:hyperlink r:id="rId38" w:anchor=":~:text=The%20sublime%20philosophy%20of%20the,truly%20speaking%20Hinduism%20is%20a">
        <w:r>
          <w:rPr>
            <w:rStyle w:val="Hyperlink"/>
          </w:rPr>
          <w:t>[10]</w:t>
        </w:r>
      </w:hyperlink>
      <w:r>
        <w:t xml:space="preserve">. This viewpoint allows a Hindu and, say, </w:t>
      </w:r>
      <w:r>
        <w:t xml:space="preserve">a Christian or Muslim to find common ground: a Hindu might say, “When I worship Krishna (or the Divine Mother), I am worshipping the same supreme God that you call Allah or Yahweh, just in a different form.” Indeed, some modern Hindu scholars like </w:t>
      </w:r>
      <w:r>
        <w:rPr>
          <w:b/>
          <w:bCs/>
        </w:rPr>
        <w:t>Swami Vi</w:t>
      </w:r>
      <w:r>
        <w:rPr>
          <w:b/>
          <w:bCs/>
        </w:rPr>
        <w:t>vekananda</w:t>
      </w:r>
      <w:r>
        <w:t xml:space="preserve"> and </w:t>
      </w:r>
      <w:r>
        <w:rPr>
          <w:b/>
          <w:bCs/>
        </w:rPr>
        <w:t>Radhakrishnan</w:t>
      </w:r>
      <w:r>
        <w:t xml:space="preserve"> portrayed Hinduism to Western audiences as a broad, tolerant monotheism (or better, </w:t>
      </w:r>
      <w:r>
        <w:rPr>
          <w:i/>
          <w:iCs/>
        </w:rPr>
        <w:t>pantheism/panentheism</w:t>
      </w:r>
      <w:r>
        <w:t>) that already encompasses the truth of other more exclusive monotheisms—essentially turning the tables and claiming a high</w:t>
      </w:r>
      <w:r>
        <w:t xml:space="preserve">er unity. From the monotheistic side, especially in recent times, there has been a move to appreciate the </w:t>
      </w:r>
      <w:r>
        <w:rPr>
          <w:i/>
          <w:iCs/>
        </w:rPr>
        <w:t>devotional sincerity</w:t>
      </w:r>
      <w:r>
        <w:t xml:space="preserve"> and </w:t>
      </w:r>
      <w:r>
        <w:rPr>
          <w:i/>
          <w:iCs/>
        </w:rPr>
        <w:t>symbolism</w:t>
      </w:r>
      <w:r>
        <w:t xml:space="preserve"> in polytheistic worship rather than dismiss it as “idolatry.” Interfaith dialogues have pointed out that, for examp</w:t>
      </w:r>
      <w:r>
        <w:t>le, a Hindu bowing to a statue of Krishna is in intent not so different from a Catholic kneeling before a crucifix or an Orthodox kissing an icon – in each case the devotee knows the material object is not God Himself but a conduit to the divine. This anal</w:t>
      </w:r>
      <w:r>
        <w:t>ogy can build empathy, illustrating that the chasm might be more about form than essence.</w:t>
      </w:r>
    </w:p>
    <w:p w:rsidR="002F4FEC" w:rsidRDefault="00354613">
      <w:pPr>
        <w:pStyle w:val="BodyText"/>
      </w:pPr>
      <w:r>
        <w:t xml:space="preserve">Modern scholars of comparative religion and anthropology also argue that terms like “polytheism” and “monotheism” are overly rigid categories. Many traditions do not </w:t>
      </w:r>
      <w:r>
        <w:t xml:space="preserve">fit neatly. For instance, </w:t>
      </w:r>
      <w:r>
        <w:rPr>
          <w:b/>
          <w:bCs/>
        </w:rPr>
        <w:t>Mahayana Buddhism</w:t>
      </w:r>
      <w:r>
        <w:t xml:space="preserve"> has myriad celestial figures (Buddhas and Bodhisattvas) functioning much like gods, yet Mahayana philosophy is ultimately non-theistic or monistic (the true reality is an impersonal Buddha-nature). </w:t>
      </w:r>
      <w:r>
        <w:rPr>
          <w:b/>
          <w:bCs/>
        </w:rPr>
        <w:t>Daoism</w:t>
      </w:r>
      <w:r>
        <w:t xml:space="preserve"> in Chin</w:t>
      </w:r>
      <w:r>
        <w:t xml:space="preserve">a has pantheons of immortals and gods, but also a notion of the impersonal Dao behind them all. Even </w:t>
      </w:r>
      <w:r>
        <w:rPr>
          <w:i/>
          <w:iCs/>
        </w:rPr>
        <w:t>Abrahamic</w:t>
      </w:r>
      <w:r>
        <w:t xml:space="preserve"> traditions have complexities: early Hebrew religion mentions divine beings like angels, seraphim, even phrases like “Let </w:t>
      </w:r>
      <w:r>
        <w:rPr>
          <w:i/>
          <w:iCs/>
        </w:rPr>
        <w:t>us</w:t>
      </w:r>
      <w:r>
        <w:t xml:space="preserve"> make man in our image</w:t>
      </w:r>
      <w:r>
        <w:t xml:space="preserve">” – which some interpret as traces of a divine council concept. The line between a venerated angel and a minor god can be blurry (consider how Archangel Michael or </w:t>
      </w:r>
      <w:r>
        <w:lastRenderedPageBreak/>
        <w:t xml:space="preserve">Hindu Hanuman are worshipped fervently; one is classified under monotheism, the other under </w:t>
      </w:r>
      <w:r>
        <w:t xml:space="preserve">polytheism, yet functionally they’re both revered superhuman entities). Because of such examples, some propose that instead of a binary, we see a </w:t>
      </w:r>
      <w:r>
        <w:rPr>
          <w:b/>
          <w:bCs/>
        </w:rPr>
        <w:t>spectrum of theism</w:t>
      </w:r>
      <w:r>
        <w:t>: from strict monotheism to inclusive monotheism, henotheism, polytheism, and animism, etc.,</w:t>
      </w:r>
      <w:r>
        <w:t xml:space="preserve"> with real traditions often occupying points in between. This perspective encourages understanding each religion on its own terms rather than slotting it into our preferred category.</w:t>
      </w:r>
    </w:p>
    <w:p w:rsidR="002F4FEC" w:rsidRDefault="00354613">
      <w:pPr>
        <w:pStyle w:val="BodyText"/>
      </w:pPr>
      <w:r>
        <w:t xml:space="preserve">Philosophically, there have been attempts at </w:t>
      </w:r>
      <w:r>
        <w:rPr>
          <w:b/>
          <w:bCs/>
        </w:rPr>
        <w:t>synthesis</w:t>
      </w:r>
      <w:r>
        <w:t>. The Neoplatonists</w:t>
      </w:r>
      <w:r>
        <w:t xml:space="preserve"> of late antiquity (like Plotinus) essentially tried to harmonize Greek polytheism with monotheistic metaphysics by positing The One (a supreme ineffable God) from which emanated the Nous, World-Soul, and the multiple gods as lesser divinities. In India, t</w:t>
      </w:r>
      <w:r>
        <w:t xml:space="preserve">he philosophy of </w:t>
      </w:r>
      <w:r>
        <w:rPr>
          <w:b/>
          <w:bCs/>
        </w:rPr>
        <w:t>Advaita Vedānta</w:t>
      </w:r>
      <w:r>
        <w:t xml:space="preserve"> provides an elegant reconciliation: only Brahman (the One) is real, but Brahman can be worshipped through infinite forms; thus </w:t>
      </w:r>
      <w:r>
        <w:rPr>
          <w:i/>
          <w:iCs/>
        </w:rPr>
        <w:t>saguna Brahman</w:t>
      </w:r>
      <w:r>
        <w:t xml:space="preserve"> </w:t>
      </w:r>
      <w:r>
        <w:t xml:space="preserve">(God with attributes, i.e. the many gods) is a penultimate reality useful for worship, and </w:t>
      </w:r>
      <w:r>
        <w:rPr>
          <w:i/>
          <w:iCs/>
        </w:rPr>
        <w:t>nirguna Brahman</w:t>
      </w:r>
      <w:r>
        <w:t xml:space="preserve"> (God without attributes) is the ultimate reality</w:t>
      </w:r>
      <w:hyperlink r:id="rId39" w:anchor=":~:text=While%20Hinduism%20sub,113">
        <w:r>
          <w:rPr>
            <w:rStyle w:val="Hyperlink"/>
          </w:rPr>
          <w:t>[22]</w:t>
        </w:r>
      </w:hyperlink>
      <w:hyperlink r:id="rId40" w:anchor=":~:text=but%20the%20Hinduism%20schools%20declare,113">
        <w:r>
          <w:rPr>
            <w:rStyle w:val="Hyperlink"/>
          </w:rPr>
          <w:t>[23]</w:t>
        </w:r>
      </w:hyperlink>
      <w:r>
        <w:t>. Devotees can start with the colorful polytheism and eventually realize the underlying monotheism/monism – a dialectical</w:t>
      </w:r>
      <w:r>
        <w:t xml:space="preserve"> journey from many to One. Some modern Hindu theologians even explicitly use the term </w:t>
      </w:r>
      <w:r>
        <w:rPr>
          <w:i/>
          <w:iCs/>
        </w:rPr>
        <w:t>“polymorphic theism”</w:t>
      </w:r>
      <w:r>
        <w:t xml:space="preserve"> or </w:t>
      </w:r>
      <w:r>
        <w:rPr>
          <w:i/>
          <w:iCs/>
        </w:rPr>
        <w:t>“monistic theism”</w:t>
      </w:r>
      <w:hyperlink r:id="rId41" w:anchor=":~:text=Monotheism%20is%20the%20belief%20in,63">
        <w:r>
          <w:rPr>
            <w:rStyle w:val="Hyperlink"/>
          </w:rPr>
          <w:t>[12]</w:t>
        </w:r>
      </w:hyperlink>
      <w:r>
        <w:t xml:space="preserve"> to desc</w:t>
      </w:r>
      <w:r>
        <w:t>ribe their faith, highlighting the unity-in-diversity approach. Likewise, in Christianity, thinkers like C.S. Lewis acknowledged that pagans weren’t entirely wrong — their imaginations were responding to real divine qualities, but Christianity subsumes tho</w:t>
      </w:r>
      <w:r>
        <w:t>se partial truths into one God. Lewis famously said that Christianity is a “myth become fact,” implying that the pagan stories of gods were like rough sketches that the one true God fulfills in reality. Such views open a door to valuing polytheistic herita</w:t>
      </w:r>
      <w:r>
        <w:t>ge rather than simply condemning it.</w:t>
      </w:r>
    </w:p>
    <w:p w:rsidR="002F4FEC" w:rsidRDefault="00354613">
      <w:pPr>
        <w:pStyle w:val="BodyText"/>
      </w:pPr>
      <w:r>
        <w:t xml:space="preserve">In the realm of </w:t>
      </w:r>
      <w:r>
        <w:rPr>
          <w:b/>
          <w:bCs/>
        </w:rPr>
        <w:t>interfaith relations</w:t>
      </w:r>
      <w:r>
        <w:t xml:space="preserve">, the understanding that all religions might be speaking about the </w:t>
      </w:r>
      <w:r>
        <w:rPr>
          <w:i/>
          <w:iCs/>
        </w:rPr>
        <w:t>same ultimate</w:t>
      </w:r>
      <w:r>
        <w:t xml:space="preserve"> in different languages has gained traction. This is the so-called </w:t>
      </w:r>
      <w:r>
        <w:rPr>
          <w:i/>
          <w:iCs/>
        </w:rPr>
        <w:t>perennial philosophy</w:t>
      </w:r>
      <w:r>
        <w:t xml:space="preserve"> or religious pl</w:t>
      </w:r>
      <w:r>
        <w:t xml:space="preserve">uralism stance, advocated by thinkers like Huston Smith or the Dalai Lama, which often uses a polytheistic-friendly analogy: God is like a great mountain, and religions are like different paths up that mountain. From that vantage, the Hindu many-named God </w:t>
      </w:r>
      <w:r>
        <w:t>and the Muslim one-named God might both be pointing beyond themselves to an ineffable divine reality. Certainly, exclusivist theologians in the Abrahamic traditions dispute this, holding instead that differences in concept of God are deep and not all “gods</w:t>
      </w:r>
      <w:r>
        <w:t xml:space="preserve">” are the same. But the pluralist view has been influential in global religious discourse, encouraging mutual respect. It resonates ironically well with the Hindu idea mentioned earlier that </w:t>
      </w:r>
      <w:r>
        <w:rPr>
          <w:i/>
          <w:iCs/>
        </w:rPr>
        <w:t>“the various religions... are so many different ways... to the on</w:t>
      </w:r>
      <w:r>
        <w:rPr>
          <w:i/>
          <w:iCs/>
        </w:rPr>
        <w:t>e universal Spirit”</w:t>
      </w:r>
      <w:hyperlink r:id="rId42" w:anchor=":~:text=religion%20had%20appeared%20in%20this,of%20all%20religions%20that%20exist">
        <w:r>
          <w:rPr>
            <w:rStyle w:val="Hyperlink"/>
          </w:rPr>
          <w:t>[24]</w:t>
        </w:r>
      </w:hyperlink>
      <w:hyperlink r:id="rId43" w:anchor=":~:text=more%20wonderful%20is%20that%20the,or%20the%20ultimate%20universal%20Spirit">
        <w:r>
          <w:rPr>
            <w:rStyle w:val="Hyperlink"/>
          </w:rPr>
          <w:t>[25]</w:t>
        </w:r>
      </w:hyperlink>
      <w:r>
        <w:t>. In that sense, a Hindu framework can generously incorporate monotheism as just another manifestation (indeed, m</w:t>
      </w:r>
      <w:r>
        <w:t>any Hindus revere figures like Jesus or the Prophet Muhammad as divinely inspired, seeing them as holy men teaching aspects of the same God). Conversely, some Muslim and Christian scholars have engaged in dialogue with Hindus and come to interpret the many</w:t>
      </w:r>
      <w:r>
        <w:t xml:space="preserve"> Hindu gods as symbols or angels rather than rival deities, allowing room for theological reconciliation while still maintaining their monotheistic principle.</w:t>
      </w:r>
    </w:p>
    <w:p w:rsidR="002F4FEC" w:rsidRDefault="00354613">
      <w:pPr>
        <w:pStyle w:val="BodyText"/>
      </w:pPr>
      <w:r>
        <w:t xml:space="preserve">It should also be noted that in </w:t>
      </w:r>
      <w:r>
        <w:rPr>
          <w:i/>
          <w:iCs/>
        </w:rPr>
        <w:t>practice</w:t>
      </w:r>
      <w:r>
        <w:t>, everyday believers often find ways to bridge the gap ev</w:t>
      </w:r>
      <w:r>
        <w:t xml:space="preserve">en without formal theology. For instance, in parts of South Asia, it’s not </w:t>
      </w:r>
      <w:r>
        <w:lastRenderedPageBreak/>
        <w:t>uncommon for Hindus to pray at Sufi Muslim shrines, or for Muslims to join Hindu neighbors in certain festivals – each may frame it differently (one might say they are paying respec</w:t>
      </w:r>
      <w:r>
        <w:t xml:space="preserve">ts to a saint rather than a god), but a functional pluralism exists. This kind of syncretism shows that religious life isn’t always lived in rigid accordance with official doctrine; people adapt and find </w:t>
      </w:r>
      <w:r>
        <w:rPr>
          <w:b/>
          <w:bCs/>
        </w:rPr>
        <w:t>shared spiritual values</w:t>
      </w:r>
      <w:r>
        <w:t>. The growth of global societ</w:t>
      </w:r>
      <w:r>
        <w:t>y has further softened boundaries: monotheists are increasingly exposed to the benign, philosophical side of polytheistic traditions (through yoga, meditation, reading the Bhagavad Gita, etc.), and polytheists are exposed to the passionate ethical monothei</w:t>
      </w:r>
      <w:r>
        <w:t>sm of Abrahamic faiths (through charity missions, schooling, etc.), each finding admirable qualities in the other. Modern Hindu writers sometimes praise the devotion and stern morality of Islam and Christianity, while monotheists may admire the Hindu rever</w:t>
      </w:r>
      <w:r>
        <w:t>ence for all life (as in the concept of all creatures being manifestations of the divine).</w:t>
      </w:r>
    </w:p>
    <w:p w:rsidR="002F4FEC" w:rsidRDefault="00354613">
      <w:pPr>
        <w:pStyle w:val="BodyText"/>
      </w:pPr>
      <w:r>
        <w:t>From a metaphysical angle, some contemporary philosophers (like in process theology or certain New Age movements) propose models that transcend the old dichotomy. Fo</w:t>
      </w:r>
      <w:r>
        <w:t xml:space="preserve">r example, one might conceive of a </w:t>
      </w:r>
      <w:r>
        <w:rPr>
          <w:b/>
          <w:bCs/>
        </w:rPr>
        <w:t>transpersonal Godhead</w:t>
      </w:r>
      <w:r>
        <w:t xml:space="preserve"> that manifests as a </w:t>
      </w:r>
      <w:r>
        <w:rPr>
          <w:i/>
          <w:iCs/>
        </w:rPr>
        <w:t>multiplicity of divine personas</w:t>
      </w:r>
      <w:r>
        <w:t xml:space="preserve"> – essentially a conscious universe with many faces. This is not far from some interpretations of Hinduism’s Brahman-with-many-deities, but it’s als</w:t>
      </w:r>
      <w:r>
        <w:t>o been explored in speculative ways outside Hindu context. Such ideas remain on the fringe of mainstream theology, but they indicate imaginative efforts to unify the one-and-many puzzle.</w:t>
      </w:r>
    </w:p>
    <w:p w:rsidR="002F4FEC" w:rsidRDefault="00354613">
      <w:pPr>
        <w:pStyle w:val="BodyText"/>
      </w:pPr>
      <w:r>
        <w:t>In conclusion, while monotheism and polytheism start from different p</w:t>
      </w:r>
      <w:r>
        <w:t xml:space="preserve">remises, human religious thought often seeks a </w:t>
      </w:r>
      <w:r>
        <w:rPr>
          <w:b/>
          <w:bCs/>
        </w:rPr>
        <w:t>unity in diversity</w:t>
      </w:r>
      <w:r>
        <w:t>. The tension between one and many has spurred rich dialogues and mutual influences. Each system, at its best, has unique insights to offer: Monotheism powerfully articulates the unity of pur</w:t>
      </w:r>
      <w:r>
        <w:t>pose in existence and the idea of a single moral order binding all humans, while polytheism celebrates the diversity of the sacred and the notion that divinity can be encountered in many forms and experiences. Modern scholarship and interfaith engagement e</w:t>
      </w:r>
      <w:r>
        <w:t>ncourage us to see that these need not be irreconcilable opposites, but can be viewed as complementary perspectives – like two lenses that together give a fuller depth of vision. After all, as a Hindu might remind a Christian and a Muslim at the table: whe</w:t>
      </w:r>
      <w:r>
        <w:t xml:space="preserve">n one prays to </w:t>
      </w:r>
      <w:r>
        <w:rPr>
          <w:b/>
          <w:bCs/>
        </w:rPr>
        <w:t>Ishvara</w:t>
      </w:r>
      <w:r>
        <w:t xml:space="preserve"> (the Lord), whether one pictures </w:t>
      </w:r>
      <w:r>
        <w:rPr>
          <w:i/>
          <w:iCs/>
        </w:rPr>
        <w:t>Krishna</w:t>
      </w:r>
      <w:r>
        <w:t xml:space="preserve">, or says </w:t>
      </w:r>
      <w:r>
        <w:rPr>
          <w:i/>
          <w:iCs/>
        </w:rPr>
        <w:t>“Ya Allah”</w:t>
      </w:r>
      <w:r>
        <w:t xml:space="preserve">, or invokes </w:t>
      </w:r>
      <w:r>
        <w:rPr>
          <w:i/>
          <w:iCs/>
        </w:rPr>
        <w:t>“Our Father in Heaven”</w:t>
      </w:r>
      <w:r>
        <w:t xml:space="preserve">, the heart’s intent is toward the </w:t>
      </w:r>
      <w:r>
        <w:rPr>
          <w:b/>
          <w:bCs/>
        </w:rPr>
        <w:t>Ultimate One</w:t>
      </w:r>
      <w:r>
        <w:t>, however conceived. And a devout monotheist, while rejecting multiple gods in principle, m</w:t>
      </w:r>
      <w:r>
        <w:t>ight acknowledge that the majesty of the one God is such that human minds perceive and symbolize it in multifarious ways. In the end, the mystery of the divine may encompass both unity and plurality in ways that stretch beyond our categorizations – an idea</w:t>
      </w:r>
      <w:r>
        <w:t xml:space="preserve"> that both the strict monotheist and the philosophic polytheist can humbly appreciate.</w:t>
      </w:r>
    </w:p>
    <w:p w:rsidR="002F4FEC" w:rsidRDefault="00354613">
      <w:pPr>
        <w:pStyle w:val="Heading2"/>
      </w:pPr>
      <w:bookmarkStart w:id="13" w:name="conclusion"/>
      <w:bookmarkEnd w:id="12"/>
      <w:r>
        <w:t>Conclusion</w:t>
      </w:r>
    </w:p>
    <w:p w:rsidR="002F4FEC" w:rsidRDefault="00354613">
      <w:pPr>
        <w:pStyle w:val="FirstParagraph"/>
      </w:pPr>
      <w:r>
        <w:t>Monotheism and polytheism offer two contrasting frameworks for understanding the sacred, each with its own worldview, history, and internal logic. The Abraham</w:t>
      </w:r>
      <w:r>
        <w:t xml:space="preserve">ic religions uphold </w:t>
      </w:r>
      <w:r>
        <w:rPr>
          <w:i/>
          <w:iCs/>
        </w:rPr>
        <w:t>oneness</w:t>
      </w:r>
      <w:r>
        <w:t xml:space="preserve">: God as an unparalleled supreme being who demands exclusive devotion and provides a singular source of truth and moral law. Hinduism, as an exemplar of polytheistic tradition, flourishes in the realm of </w:t>
      </w:r>
      <w:r>
        <w:rPr>
          <w:i/>
          <w:iCs/>
        </w:rPr>
        <w:t>manyness</w:t>
      </w:r>
      <w:r>
        <w:t>: a divine realit</w:t>
      </w:r>
      <w:r>
        <w:t xml:space="preserve">y expressed through a multiplicity of forms, stories, and manifestations, yet bound </w:t>
      </w:r>
      <w:r>
        <w:lastRenderedPageBreak/>
        <w:t xml:space="preserve">together (in Hindu belief) by an underlying unity of </w:t>
      </w:r>
      <w:r>
        <w:rPr>
          <w:i/>
          <w:iCs/>
        </w:rPr>
        <w:t>Brahman</w:t>
      </w:r>
      <w:r>
        <w:t>. Our comparative exploration reveals that this difference is not merely about numbers—</w:t>
      </w:r>
      <w:r>
        <w:rPr>
          <w:i/>
          <w:iCs/>
        </w:rPr>
        <w:t>one vs many gods</w:t>
      </w:r>
      <w:r>
        <w:t>—but abou</w:t>
      </w:r>
      <w:r>
        <w:t>t deeper notions of unity, diversity, transcendence, and immanence. We saw that Abrahamic monotheism excels in emphasizing the ultimate coherence and moral sovereignty of the divine, but it grapples with explaining evil and maintaining relational warmth wi</w:t>
      </w:r>
      <w:r>
        <w:t>th an infinite God</w:t>
      </w:r>
      <w:hyperlink r:id="rId44" w:anchor=":~:text=The%20choice%20of%20either%20monotheism,the%20many%20form%20no%20static">
        <w:r>
          <w:rPr>
            <w:rStyle w:val="Hyperlink"/>
          </w:rPr>
          <w:t>[20]</w:t>
        </w:r>
      </w:hyperlink>
      <w:r>
        <w:t>. Hindu polytheism, on the other hand, provides a rich tapestry of divine personalitie</w:t>
      </w:r>
      <w:r>
        <w:t>s that meet various spiritual needs and celebrate the complexity of life, yet it faces challenges in articulating a single, cohesive ultimate cause and moral vision without converging toward monotheism itself</w:t>
      </w:r>
      <w:hyperlink r:id="rId45" w:anchor=":~:text=The%20choice%20of%20either%20monotheism,between%20the%20multiplicity%20of%20forms">
        <w:r>
          <w:rPr>
            <w:rStyle w:val="Hyperlink"/>
          </w:rPr>
          <w:t>[21]</w:t>
        </w:r>
      </w:hyperlink>
      <w:r>
        <w:t>. Both systems have been critiqued for internal inconsistencies and have evolved sophisticated theologies to address those issues—be it the do</w:t>
      </w:r>
      <w:r>
        <w:t>ctrine of the Trinity in Christianity or the concept of one God with many names in Hindu Vedanta</w:t>
      </w:r>
      <w:hyperlink r:id="rId46" w:anchor=":~:text=The%20sublime%20philosophy%20of%20the,truly%20speaking%20Hinduism%20is%20a">
        <w:r>
          <w:rPr>
            <w:rStyle w:val="Hyperlink"/>
          </w:rPr>
          <w:t>[10]</w:t>
        </w:r>
      </w:hyperlink>
      <w:r>
        <w:t>.</w:t>
      </w:r>
    </w:p>
    <w:p w:rsidR="002F4FEC" w:rsidRDefault="00354613">
      <w:pPr>
        <w:pStyle w:val="BodyText"/>
      </w:pPr>
      <w:r>
        <w:t>Historically, monotheism and polytheism have often collided, but they have also cross-pollinated ideas. In the contemporary world, followers and scholars increasingly find ways to understand each other’s perspectives: recognizing, for example, that the Hin</w:t>
      </w:r>
      <w:r>
        <w:t xml:space="preserve">du adoration of various deities can parallel the love of the one God’s various attributes, or that the strict monotheist’s God might encompass qualities that polytheistic deities individually personify. The </w:t>
      </w:r>
      <w:r>
        <w:rPr>
          <w:b/>
          <w:bCs/>
        </w:rPr>
        <w:t>interfaith comparative lens</w:t>
      </w:r>
      <w:r>
        <w:t xml:space="preserve"> allows us to apprecia</w:t>
      </w:r>
      <w:r>
        <w:t>te that each tradition—Abrahamic or Hindu—addresses the profound human quest for meaning and connection with the divine, albeit in divergent language.</w:t>
      </w:r>
    </w:p>
    <w:p w:rsidR="002F4FEC" w:rsidRDefault="00354613">
      <w:pPr>
        <w:pStyle w:val="BodyText"/>
      </w:pPr>
      <w:r>
        <w:t xml:space="preserve">Ultimately, the comparison highlights a fascinating irony: Hinduism’s theological scholarship asserts it </w:t>
      </w:r>
      <w:r>
        <w:t xml:space="preserve">is </w:t>
      </w:r>
      <w:r>
        <w:rPr>
          <w:i/>
          <w:iCs/>
        </w:rPr>
        <w:t>“truly monotheistic”</w:t>
      </w:r>
      <w:r>
        <w:t xml:space="preserve"> in its acknowledgment of one Supreme Being</w:t>
      </w:r>
      <w:hyperlink r:id="rId47" w:anchor=":~:text=knows%20and%20therefore%20firmly%20believes,God">
        <w:r>
          <w:rPr>
            <w:rStyle w:val="Hyperlink"/>
          </w:rPr>
          <w:t>[15]</w:t>
        </w:r>
      </w:hyperlink>
      <w:r>
        <w:t>, while the practice of Abr</w:t>
      </w:r>
      <w:r>
        <w:t xml:space="preserve">ahamic faiths often manifests a rich diversity (angels, saints, divine emanations) that echoes a polytheistic flavor. This suggests that the human religious impulse seeks both </w:t>
      </w:r>
      <w:r>
        <w:rPr>
          <w:b/>
          <w:bCs/>
        </w:rPr>
        <w:t>unity</w:t>
      </w:r>
      <w:r>
        <w:t xml:space="preserve"> and </w:t>
      </w:r>
      <w:r>
        <w:rPr>
          <w:b/>
          <w:bCs/>
        </w:rPr>
        <w:t>diversity</w:t>
      </w:r>
      <w:r>
        <w:t xml:space="preserve"> in relating to the sacred. The One and the Many are perhaps </w:t>
      </w:r>
      <w:r>
        <w:t>eternally in dialogue. As we conclude this exploration, we find that neither monotheism nor polytheism holds a monopoly on spiritual truth; rather, each illuminates aspects of the divine mystery that the other might overlook. Monotheism insists that all of</w:t>
      </w:r>
      <w:r>
        <w:t xml:space="preserve"> reality is </w:t>
      </w:r>
      <w:r>
        <w:rPr>
          <w:i/>
          <w:iCs/>
        </w:rPr>
        <w:t>ultimately one</w:t>
      </w:r>
      <w:r>
        <w:t xml:space="preserve"> under one God – giving a grand vision of unity – while polytheism reminds us that </w:t>
      </w:r>
      <w:r>
        <w:rPr>
          <w:i/>
          <w:iCs/>
        </w:rPr>
        <w:t>unity can express itself in manyness</w:t>
      </w:r>
      <w:r>
        <w:t>, that the divine can be celebrated through a plurality of voices and images without losing its essence. In a w</w:t>
      </w:r>
      <w:r>
        <w:t>orld that has been shaped by both outlooks, understanding these differences and commonalities is crucial. Such understanding not only enriches academic discourse but also fosters a spirit of respect: helping believers of different traditions see that, desp</w:t>
      </w:r>
      <w:r>
        <w:t>ite doctrinal disagreements, they all stand in awe of a reality greater than themselves – whether conceived as one Light or a spectrum of many colors.</w:t>
      </w:r>
    </w:p>
    <w:p w:rsidR="002F4FEC" w:rsidRDefault="00354613">
      <w:pPr>
        <w:pStyle w:val="BodyText"/>
      </w:pPr>
      <w:r>
        <w:rPr>
          <w:b/>
          <w:bCs/>
        </w:rPr>
        <w:t>Sources:</w:t>
      </w:r>
    </w:p>
    <w:p w:rsidR="002F4FEC" w:rsidRDefault="00354613">
      <w:pPr>
        <w:pStyle w:val="Compact"/>
        <w:numPr>
          <w:ilvl w:val="0"/>
          <w:numId w:val="2"/>
        </w:numPr>
      </w:pPr>
      <w:r>
        <w:t xml:space="preserve">Encyclopædia Britannica, </w:t>
      </w:r>
      <w:r>
        <w:rPr>
          <w:i/>
          <w:iCs/>
        </w:rPr>
        <w:t>“Monotheism”</w:t>
      </w:r>
      <w:r>
        <w:t xml:space="preserve"> – discusses definitions and contrasts with polytheism</w:t>
      </w:r>
      <w:hyperlink r:id="rId48" w:anchor=":~:text=monotheism%2C%20belief%20in%20the%20existence,discernible%20in%20numerous%20other%20religions">
        <w:r>
          <w:rPr>
            <w:rStyle w:val="Hyperlink"/>
          </w:rPr>
          <w:t>[26]</w:t>
        </w:r>
      </w:hyperlink>
      <w:hyperlink r:id="rId49" w:anchor=":~:text=The%20choice%20of%20either%20monotheism,and%20a%20dialectic%20tension%20between">
        <w:r>
          <w:rPr>
            <w:rStyle w:val="Hyperlink"/>
          </w:rPr>
          <w:t>[27]</w:t>
        </w:r>
      </w:hyperlink>
      <w:r>
        <w:t>.</w:t>
      </w:r>
    </w:p>
    <w:p w:rsidR="002F4FEC" w:rsidRDefault="00354613">
      <w:pPr>
        <w:pStyle w:val="Compact"/>
        <w:numPr>
          <w:ilvl w:val="0"/>
          <w:numId w:val="2"/>
        </w:numPr>
      </w:pPr>
      <w:r>
        <w:t>The Qur’an (2:255, 112:1–4, 21:21–24) – monotheistic theology and critique of polytheism</w:t>
      </w:r>
      <w:hyperlink r:id="rId50" w:anchor=":~:text=Allah%21%20There%20is%20no%20god,2">
        <w:r>
          <w:rPr>
            <w:rStyle w:val="Hyperlink"/>
          </w:rPr>
          <w:t>[3]</w:t>
        </w:r>
      </w:hyperlink>
      <w:hyperlink r:id="rId51" w:anchor=":~:text=Say%2C%20,One">
        <w:r>
          <w:rPr>
            <w:rStyle w:val="Hyperlink"/>
          </w:rPr>
          <w:t>[4]</w:t>
        </w:r>
      </w:hyperlink>
      <w:hyperlink r:id="rId52" w:anchor=":~:text=Yusuf%20Ali%20If%20there%20were%2C,Throne%2C%20above%20that%20they%20describe">
        <w:r>
          <w:rPr>
            <w:rStyle w:val="Hyperlink"/>
          </w:rPr>
          <w:t>[7]</w:t>
        </w:r>
      </w:hyperlink>
      <w:r>
        <w:t>.</w:t>
      </w:r>
    </w:p>
    <w:p w:rsidR="002F4FEC" w:rsidRDefault="00354613">
      <w:pPr>
        <w:pStyle w:val="Compact"/>
        <w:numPr>
          <w:ilvl w:val="0"/>
          <w:numId w:val="2"/>
        </w:numPr>
      </w:pPr>
      <w:r>
        <w:rPr>
          <w:i/>
          <w:iCs/>
        </w:rPr>
        <w:lastRenderedPageBreak/>
        <w:t>God in Hinduism</w:t>
      </w:r>
      <w:r>
        <w:t xml:space="preserve"> (Wikipedia) – outlines Hindu concepts of Brahman and monotheistic tendencies within Hinduism</w:t>
      </w:r>
      <w:hyperlink r:id="rId53" w:anchor=":~:text=In%20a%202021%20nationwide%20survey,76">
        <w:r>
          <w:rPr>
            <w:rStyle w:val="Hyperlink"/>
          </w:rPr>
          <w:t>[14]</w:t>
        </w:r>
      </w:hyperlink>
      <w:hyperlink r:id="rId54" w:anchor=":~:text=the%20notion%20of%20a%20metaphysical,82">
        <w:r>
          <w:rPr>
            <w:rStyle w:val="Hyperlink"/>
          </w:rPr>
          <w:t>[16]</w:t>
        </w:r>
      </w:hyperlink>
      <w:r>
        <w:t>.</w:t>
      </w:r>
    </w:p>
    <w:p w:rsidR="002F4FEC" w:rsidRDefault="00354613">
      <w:pPr>
        <w:pStyle w:val="Compact"/>
        <w:numPr>
          <w:ilvl w:val="0"/>
          <w:numId w:val="2"/>
        </w:numPr>
      </w:pPr>
      <w:r>
        <w:t>Swami Chidananda, “Hinduism – Monotheism and Polytheism Reconciled” – explains the Hindu view that “Reality is One” expressed as many gods</w:t>
      </w:r>
      <w:hyperlink r:id="rId55" w:anchor=":~:text=The%20sublime%20philosophy%20of%20the,truly%20speaking%20Hinduism%20is%20a">
        <w:r>
          <w:rPr>
            <w:rStyle w:val="Hyperlink"/>
          </w:rPr>
          <w:t>[10]</w:t>
        </w:r>
      </w:hyperlink>
      <w:hyperlink r:id="rId56" w:anchor=":~:text=First%20and%20foremost%2C%20the%20central,are%20all%20varied%20expressions%20of">
        <w:r>
          <w:rPr>
            <w:rStyle w:val="Hyperlink"/>
          </w:rPr>
          <w:t>[11]</w:t>
        </w:r>
      </w:hyperlink>
      <w:r>
        <w:t>.</w:t>
      </w:r>
    </w:p>
    <w:p w:rsidR="002F4FEC" w:rsidRDefault="00354613">
      <w:pPr>
        <w:pStyle w:val="Compact"/>
        <w:numPr>
          <w:ilvl w:val="0"/>
          <w:numId w:val="2"/>
        </w:numPr>
      </w:pPr>
      <w:r>
        <w:t>Mr. Bevan’s Religious Studies notes – contrasts polytheistic and monotheistic belief systems and their characteristics</w:t>
      </w:r>
      <w:hyperlink r:id="rId57" w:anchor=":~:text=A%20%E2%80%98theism%E2%80%99%2C%20relates%20to%20different,one%20god%20causes%20thunder%20while">
        <w:r>
          <w:rPr>
            <w:rStyle w:val="Hyperlink"/>
          </w:rPr>
          <w:t>[8]</w:t>
        </w:r>
      </w:hyperlink>
      <w:r>
        <w:t>.</w:t>
      </w:r>
    </w:p>
    <w:p w:rsidR="002F4FEC" w:rsidRDefault="00354613">
      <w:pPr>
        <w:pStyle w:val="Compact"/>
        <w:numPr>
          <w:ilvl w:val="0"/>
          <w:numId w:val="2"/>
        </w:numPr>
      </w:pPr>
      <w:r>
        <w:t>Pew Research Center survey (2021) – reports that a majority of Indian Hindus believe in one God with many manifestations</w:t>
      </w:r>
      <w:hyperlink r:id="rId58" w:anchor=":~:text=In%20a%202021%20nationwide%20survey,76">
        <w:r>
          <w:rPr>
            <w:rStyle w:val="Hyperlink"/>
          </w:rPr>
          <w:t>[14]</w:t>
        </w:r>
      </w:hyperlink>
      <w:r>
        <w:t>.</w:t>
      </w:r>
    </w:p>
    <w:p w:rsidR="002F4FEC" w:rsidRDefault="00354613">
      <w:pPr>
        <w:pStyle w:val="Compact"/>
        <w:numPr>
          <w:ilvl w:val="0"/>
          <w:numId w:val="2"/>
        </w:numPr>
      </w:pPr>
      <w:r>
        <w:t xml:space="preserve">Gavin Flood, </w:t>
      </w:r>
      <w:r>
        <w:rPr>
          <w:i/>
          <w:iCs/>
        </w:rPr>
        <w:t>Understanding Hinduism</w:t>
      </w:r>
      <w:r>
        <w:t xml:space="preserve"> (reference via Wikipedia) – notes on polymorphic theism and Hindu monotheistic strains</w:t>
      </w:r>
      <w:hyperlink r:id="rId59" w:anchor=":~:text=Monotheism%20is%20the%20belief%20in,63">
        <w:r>
          <w:rPr>
            <w:rStyle w:val="Hyperlink"/>
          </w:rPr>
          <w:t>[12]</w:t>
        </w:r>
      </w:hyperlink>
      <w:r>
        <w:t>.</w:t>
      </w:r>
    </w:p>
    <w:p w:rsidR="002F4FEC" w:rsidRDefault="00354613">
      <w:pPr>
        <w:pStyle w:val="Compact"/>
        <w:numPr>
          <w:ilvl w:val="0"/>
          <w:numId w:val="2"/>
        </w:numPr>
      </w:pPr>
      <w:r>
        <w:t>Comparative religion scholarship (van Baaren, Huston Smith, etc.) – insights on historical development and the one vs many dialectic in</w:t>
      </w:r>
      <w:r>
        <w:t xml:space="preserve"> religion</w:t>
      </w:r>
      <w:hyperlink r:id="rId60" w:anchor=":~:text=Monotheism%20and%20polytheism%20are%20often,not%20the%20oneness%20but%20the">
        <w:r>
          <w:rPr>
            <w:rStyle w:val="Hyperlink"/>
          </w:rPr>
          <w:t>[2]</w:t>
        </w:r>
      </w:hyperlink>
      <w:hyperlink r:id="rId61" w:anchor=":~:text=reasonably%20be%20put,and%20a%20dialectic%20tension%20between">
        <w:r>
          <w:rPr>
            <w:rStyle w:val="Hyperlink"/>
          </w:rPr>
          <w:t>[28]</w:t>
        </w:r>
      </w:hyperlink>
      <w:r>
        <w:t>.</w:t>
      </w:r>
    </w:p>
    <w:bookmarkEnd w:id="1"/>
    <w:bookmarkEnd w:id="2"/>
    <w:bookmarkEnd w:id="13"/>
    <w:p w:rsidR="002F4FEC" w:rsidRDefault="00354613">
      <w:r>
        <w:pict>
          <v:rect id="_x0000_i1025" style="width:0;height:1.5pt" o:hralign="center" o:hrstd="t" o:hr="t"/>
        </w:pict>
      </w:r>
    </w:p>
    <w:bookmarkStart w:id="14" w:name="citations"/>
    <w:p w:rsidR="002F4FEC" w:rsidRDefault="00354613">
      <w:pPr>
        <w:pStyle w:val="FirstParagraph"/>
      </w:pPr>
      <w:r>
        <w:fldChar w:fldCharType="begin"/>
      </w:r>
      <w:r>
        <w:instrText xml:space="preserve"> HYPERLINK "https://www.britannica.com/topic/monotheism" \l ":~:text=monotheism%2C%20belief%20in%20the%20existence,discernible%20in%20numerous%20other%20religions" \h </w:instrText>
      </w:r>
      <w:r>
        <w:fldChar w:fldCharType="separate"/>
      </w:r>
      <w:r>
        <w:rPr>
          <w:rStyle w:val="Hyperlink"/>
        </w:rPr>
        <w:t>[1]</w:t>
      </w:r>
      <w:r>
        <w:rPr>
          <w:rStyle w:val="Hyperlink"/>
        </w:rPr>
        <w:fldChar w:fldCharType="end"/>
      </w:r>
      <w:r>
        <w:t xml:space="preserve"> </w:t>
      </w:r>
      <w:hyperlink r:id="rId62" w:anchor=":~:text=Monotheism%20and%20polytheism%20are%20often,not%20the%20oneness%20but%20the">
        <w:r>
          <w:rPr>
            <w:rStyle w:val="Hyperlink"/>
          </w:rPr>
          <w:t>[2]</w:t>
        </w:r>
      </w:hyperlink>
      <w:r>
        <w:t xml:space="preserve"> </w:t>
      </w:r>
      <w:hyperlink r:id="rId63" w:anchor=":~:text=belief%20is%20older%20than%20the,of%20divine%20might%20and%20power">
        <w:r>
          <w:rPr>
            <w:rStyle w:val="Hyperlink"/>
          </w:rPr>
          <w:t>[6]</w:t>
        </w:r>
      </w:hyperlink>
      <w:r>
        <w:t xml:space="preserve"> </w:t>
      </w:r>
      <w:hyperlink r:id="rId64" w:anchor=":~:text=them,between%20monotheism%2C%20atheism%2C%20and%20agnosticism">
        <w:r>
          <w:rPr>
            <w:rStyle w:val="Hyperlink"/>
          </w:rPr>
          <w:t>[19]</w:t>
        </w:r>
      </w:hyperlink>
      <w:r>
        <w:t xml:space="preserve"> </w:t>
      </w:r>
      <w:hyperlink r:id="rId65" w:anchor=":~:text=The%20choice%20of%20either%20monotheism,the%20many%20form%20no%20static">
        <w:r>
          <w:rPr>
            <w:rStyle w:val="Hyperlink"/>
          </w:rPr>
          <w:t>[20]</w:t>
        </w:r>
      </w:hyperlink>
      <w:r>
        <w:t xml:space="preserve"> </w:t>
      </w:r>
      <w:hyperlink r:id="rId66" w:anchor=":~:text=The%20choice%20of%20either%20monotheism,between%20the%20multiplicity%20of%20forms">
        <w:r>
          <w:rPr>
            <w:rStyle w:val="Hyperlink"/>
          </w:rPr>
          <w:t>[21]</w:t>
        </w:r>
      </w:hyperlink>
      <w:r>
        <w:t xml:space="preserve"> </w:t>
      </w:r>
      <w:hyperlink r:id="rId67" w:anchor=":~:text=monotheism%2C%20belief%20in%20the%20existence,discernible%20in%20numerous%20other%20religions">
        <w:r>
          <w:rPr>
            <w:rStyle w:val="Hyperlink"/>
          </w:rPr>
          <w:t>[26]</w:t>
        </w:r>
      </w:hyperlink>
      <w:r>
        <w:t xml:space="preserve"> </w:t>
      </w:r>
      <w:hyperlink r:id="rId68" w:anchor=":~:text=The%20choice%20of%20either%20monotheism,and%20a%20dialectic%20tension%20between">
        <w:r>
          <w:rPr>
            <w:rStyle w:val="Hyperlink"/>
          </w:rPr>
          <w:t>[27]</w:t>
        </w:r>
      </w:hyperlink>
      <w:r>
        <w:t xml:space="preserve"> </w:t>
      </w:r>
      <w:hyperlink r:id="rId69" w:anchor=":~:text=reasonably%20be%20put,and%20a%20dialectic%20tension%20between">
        <w:r>
          <w:rPr>
            <w:rStyle w:val="Hyperlink"/>
          </w:rPr>
          <w:t>[28]</w:t>
        </w:r>
      </w:hyperlink>
      <w:r>
        <w:t xml:space="preserve"> Monotheism | Definition, Types, Examples, &amp; Facts | Britannica</w:t>
      </w:r>
    </w:p>
    <w:p w:rsidR="002F4FEC" w:rsidRDefault="00354613">
      <w:pPr>
        <w:pStyle w:val="BodyText"/>
      </w:pPr>
      <w:hyperlink r:id="rId70">
        <w:r>
          <w:rPr>
            <w:rStyle w:val="Hyperlink"/>
          </w:rPr>
          <w:t>https://www.britannica.com/topic/monotheism</w:t>
        </w:r>
      </w:hyperlink>
    </w:p>
    <w:p w:rsidR="002F4FEC" w:rsidRDefault="00354613">
      <w:pPr>
        <w:pStyle w:val="BodyText"/>
      </w:pPr>
      <w:hyperlink r:id="rId71" w:anchor=":~:text=Allah%21%20There%20is%20no%20god,2">
        <w:r>
          <w:rPr>
            <w:rStyle w:val="Hyperlink"/>
          </w:rPr>
          <w:t>[3]</w:t>
        </w:r>
      </w:hyperlink>
      <w:r>
        <w:t xml:space="preserve"> Surah Al-Baqarah - 255 - Quran.com</w:t>
      </w:r>
    </w:p>
    <w:p w:rsidR="002F4FEC" w:rsidRDefault="00354613">
      <w:pPr>
        <w:pStyle w:val="BodyText"/>
      </w:pPr>
      <w:hyperlink r:id="rId72">
        <w:r>
          <w:rPr>
            <w:rStyle w:val="Hyperlink"/>
          </w:rPr>
          <w:t>https://quran.com/en/al-baqarah/255</w:t>
        </w:r>
      </w:hyperlink>
    </w:p>
    <w:p w:rsidR="002F4FEC" w:rsidRDefault="00354613">
      <w:pPr>
        <w:pStyle w:val="BodyText"/>
      </w:pPr>
      <w:hyperlink r:id="rId73" w:anchor=":~:text=Say%2C%20,One">
        <w:r>
          <w:rPr>
            <w:rStyle w:val="Hyperlink"/>
          </w:rPr>
          <w:t>[4]</w:t>
        </w:r>
      </w:hyperlink>
      <w:r>
        <w:t xml:space="preserve"> </w:t>
      </w:r>
      <w:hyperlink r:id="rId74" w:anchor=":~:text=Sahih%20International">
        <w:r>
          <w:rPr>
            <w:rStyle w:val="Hyperlink"/>
          </w:rPr>
          <w:t>[5]</w:t>
        </w:r>
      </w:hyperlink>
      <w:r>
        <w:t xml:space="preserve"> Su</w:t>
      </w:r>
      <w:r>
        <w:t xml:space="preserve">rat Al-'Ikhlas [112:1-4] - The Noble Qur'an - </w:t>
      </w:r>
      <w:r>
        <w:t>القرآن</w:t>
      </w:r>
      <w:r>
        <w:t xml:space="preserve"> </w:t>
      </w:r>
      <w:r>
        <w:t>الكريم</w:t>
      </w:r>
    </w:p>
    <w:p w:rsidR="002F4FEC" w:rsidRDefault="00354613">
      <w:pPr>
        <w:pStyle w:val="BodyText"/>
      </w:pPr>
      <w:hyperlink r:id="rId75">
        <w:r>
          <w:rPr>
            <w:rStyle w:val="Hyperlink"/>
          </w:rPr>
          <w:t>https://legacy.quran.com/112/1-4</w:t>
        </w:r>
      </w:hyperlink>
    </w:p>
    <w:p w:rsidR="002F4FEC" w:rsidRDefault="00354613">
      <w:pPr>
        <w:pStyle w:val="BodyText"/>
      </w:pPr>
      <w:hyperlink r:id="rId76" w:anchor=":~:text=Yusuf%20Ali%20If%20there%20were%2C,Throne%2C%20above%20that%20they%20describe">
        <w:r>
          <w:rPr>
            <w:rStyle w:val="Hyperlink"/>
          </w:rPr>
          <w:t>[7]</w:t>
        </w:r>
      </w:hyperlink>
      <w:r>
        <w:t xml:space="preserve"> Compared Translations of the meaning of the Quran </w:t>
      </w:r>
      <w:r>
        <w:t>- 21:22</w:t>
      </w:r>
    </w:p>
    <w:p w:rsidR="002F4FEC" w:rsidRDefault="00354613">
      <w:pPr>
        <w:pStyle w:val="BodyText"/>
      </w:pPr>
      <w:hyperlink r:id="rId77">
        <w:r>
          <w:rPr>
            <w:rStyle w:val="Hyperlink"/>
          </w:rPr>
          <w:t>https://www.internetmosque.net/read/english_translation_of_the_quran_meaning/21/22/index.html</w:t>
        </w:r>
      </w:hyperlink>
    </w:p>
    <w:p w:rsidR="002F4FEC" w:rsidRDefault="00354613">
      <w:pPr>
        <w:pStyle w:val="BodyText"/>
      </w:pPr>
      <w:hyperlink r:id="rId78" w:anchor=":~:text=A%20%E2%80%98theism%E2%80%99%2C%20relates%20to%20different,one%20god%20causes%20thunder%20while">
        <w:r>
          <w:rPr>
            <w:rStyle w:val="Hyperlink"/>
          </w:rPr>
          <w:t>[8]</w:t>
        </w:r>
      </w:hyperlink>
      <w:r>
        <w:t xml:space="preserve"> </w:t>
      </w:r>
      <w:hyperlink r:id="rId79" w:anchor=":~:text=Polytheism%3A%20a%20religion%20that%20believes,fall%20and%20the%20wheat%20grow">
        <w:r>
          <w:rPr>
            <w:rStyle w:val="Hyperlink"/>
          </w:rPr>
          <w:t>[9]</w:t>
        </w:r>
      </w:hyperlink>
      <w:r>
        <w:t xml:space="preserve"> mrbevan.com</w:t>
      </w:r>
    </w:p>
    <w:p w:rsidR="002F4FEC" w:rsidRDefault="00354613">
      <w:pPr>
        <w:pStyle w:val="BodyText"/>
      </w:pPr>
      <w:hyperlink r:id="rId80">
        <w:r>
          <w:rPr>
            <w:rStyle w:val="Hyperlink"/>
          </w:rPr>
          <w:t>https://www.mrbevan.com/uploads/7/2/5/</w:t>
        </w:r>
        <w:r>
          <w:rPr>
            <w:rStyle w:val="Hyperlink"/>
          </w:rPr>
          <w:t>8/7258558/03_monotheism___polytheism.pdf</w:t>
        </w:r>
      </w:hyperlink>
    </w:p>
    <w:p w:rsidR="002F4FEC" w:rsidRDefault="00354613">
      <w:pPr>
        <w:pStyle w:val="BodyText"/>
      </w:pPr>
      <w:hyperlink r:id="rId81" w:anchor=":~:text=The%20sublime%20philosophy%20of%20the,truly%20speaking%20Hinduism%20is%20a">
        <w:r>
          <w:rPr>
            <w:rStyle w:val="Hyperlink"/>
          </w:rPr>
          <w:t>[10]</w:t>
        </w:r>
      </w:hyperlink>
      <w:r>
        <w:t xml:space="preserve"> </w:t>
      </w:r>
      <w:hyperlink r:id="rId82" w:anchor=":~:text=First%20and%20foremost%2C%20the%20central,are%20all%20varied%20expressions%20of">
        <w:r>
          <w:rPr>
            <w:rStyle w:val="Hyperlink"/>
          </w:rPr>
          <w:t>[11]</w:t>
        </w:r>
      </w:hyperlink>
      <w:r>
        <w:t xml:space="preserve"> </w:t>
      </w:r>
      <w:hyperlink r:id="rId83" w:anchor=":~:text=knows%20and%20therefore%20firmly%20believes,God">
        <w:r>
          <w:rPr>
            <w:rStyle w:val="Hyperlink"/>
          </w:rPr>
          <w:t>[15]</w:t>
        </w:r>
      </w:hyperlink>
      <w:r>
        <w:t xml:space="preserve"> </w:t>
      </w:r>
      <w:hyperlink r:id="rId84" w:anchor=":~:text=religion%20had%20appeared%20in%20this,of%20all%20religions%20that%20exist">
        <w:r>
          <w:rPr>
            <w:rStyle w:val="Hyperlink"/>
          </w:rPr>
          <w:t>[24]</w:t>
        </w:r>
      </w:hyperlink>
      <w:r>
        <w:t xml:space="preserve"> </w:t>
      </w:r>
      <w:hyperlink r:id="rId85" w:anchor=":~:text=more%20wonderful%20is%20that%20the,or%20the%20ultimate%20universal%20Spirit">
        <w:r>
          <w:rPr>
            <w:rStyle w:val="Hyperlink"/>
          </w:rPr>
          <w:t>[25]</w:t>
        </w:r>
      </w:hyperlink>
      <w:r>
        <w:t xml:space="preserve"> Hinduism–Monotheism and Polytheism Reconciled – Th</w:t>
      </w:r>
      <w:r>
        <w:t>e Divine Life Society</w:t>
      </w:r>
    </w:p>
    <w:p w:rsidR="002F4FEC" w:rsidRDefault="00354613">
      <w:pPr>
        <w:pStyle w:val="BodyText"/>
      </w:pPr>
      <w:hyperlink r:id="rId86">
        <w:r>
          <w:rPr>
            <w:rStyle w:val="Hyperlink"/>
          </w:rPr>
          <w:t>https://www.dlshq.org/discourse/hinduism-monotheism-and-polytheism-reconciled/</w:t>
        </w:r>
      </w:hyperlink>
    </w:p>
    <w:p w:rsidR="002F4FEC" w:rsidRDefault="00354613">
      <w:pPr>
        <w:pStyle w:val="BodyText"/>
      </w:pPr>
      <w:hyperlink r:id="rId87" w:anchor=":~:text=Monotheism%20is%20the%20belief%20in,63">
        <w:r>
          <w:rPr>
            <w:rStyle w:val="Hyperlink"/>
          </w:rPr>
          <w:t>[12]</w:t>
        </w:r>
      </w:hyperlink>
      <w:r>
        <w:t xml:space="preserve"> </w:t>
      </w:r>
      <w:hyperlink r:id="rId88" w:anchor=":~:text=Madhvacharya%27s%20monotheistic%20God">
        <w:r>
          <w:rPr>
            <w:rStyle w:val="Hyperlink"/>
          </w:rPr>
          <w:t>[13]</w:t>
        </w:r>
      </w:hyperlink>
      <w:r>
        <w:t xml:space="preserve"> </w:t>
      </w:r>
      <w:hyperlink r:id="rId89" w:anchor=":~:text=In%20a%202021%20nationwide%20survey,76">
        <w:r>
          <w:rPr>
            <w:rStyle w:val="Hyperlink"/>
          </w:rPr>
          <w:t>[14]</w:t>
        </w:r>
      </w:hyperlink>
      <w:r>
        <w:t xml:space="preserve"> </w:t>
      </w:r>
      <w:hyperlink r:id="rId90" w:anchor=":~:text=the%20notion%20of%20a%20metaphysical,82">
        <w:r>
          <w:rPr>
            <w:rStyle w:val="Hyperlink"/>
          </w:rPr>
          <w:t>[16]</w:t>
        </w:r>
      </w:hyperlink>
      <w:r>
        <w:t xml:space="preserve"> </w:t>
      </w:r>
      <w:hyperlink r:id="rId91" w:anchor=":~:text=other%20since%20are%20believed%20to,65">
        <w:r>
          <w:rPr>
            <w:rStyle w:val="Hyperlink"/>
          </w:rPr>
          <w:t>[17]</w:t>
        </w:r>
      </w:hyperlink>
      <w:r>
        <w:t xml:space="preserve"> </w:t>
      </w:r>
      <w:hyperlink r:id="rId92" w:anchor=":~:text=Advaita%20Vedanta%20%2C%20for%20instance%2C,65">
        <w:r>
          <w:rPr>
            <w:rStyle w:val="Hyperlink"/>
          </w:rPr>
          <w:t>[18]</w:t>
        </w:r>
      </w:hyperlink>
      <w:r>
        <w:t xml:space="preserve"> </w:t>
      </w:r>
      <w:hyperlink r:id="rId93" w:anchor=":~:text=While%20Hinduism%20sub,113">
        <w:r>
          <w:rPr>
            <w:rStyle w:val="Hyperlink"/>
          </w:rPr>
          <w:t>[22]</w:t>
        </w:r>
      </w:hyperlink>
      <w:r>
        <w:t xml:space="preserve"> </w:t>
      </w:r>
      <w:hyperlink r:id="rId94" w:anchor=":~:text=but%20the%20Hinduism%20schools%20declare,113">
        <w:r>
          <w:rPr>
            <w:rStyle w:val="Hyperlink"/>
          </w:rPr>
          <w:t>[23]</w:t>
        </w:r>
      </w:hyperlink>
      <w:r>
        <w:t xml:space="preserve"> God in Hinduism - Wikipedia</w:t>
      </w:r>
    </w:p>
    <w:p w:rsidR="002F4FEC" w:rsidRDefault="00354613">
      <w:pPr>
        <w:pStyle w:val="BodyText"/>
      </w:pPr>
      <w:hyperlink r:id="rId95">
        <w:r>
          <w:rPr>
            <w:rStyle w:val="Hyperlink"/>
          </w:rPr>
          <w:t>https://en.wikipedia.org/wiki/God_in_Hinduism</w:t>
        </w:r>
      </w:hyperlink>
      <w:bookmarkEnd w:id="14"/>
    </w:p>
    <w:sectPr w:rsidR="002F4FEC">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altName w:val="Times"/>
    <w:panose1 w:val="02020603050405020304"/>
    <w:charset w:val="00"/>
    <w:family w:val="roman"/>
    <w:pitch w:val="variable"/>
    <w:sig w:usb0="E0002EFF" w:usb1="C000785B" w:usb2="00000009" w:usb3="00000000" w:csb0="000001FF" w:csb1="00000000"/>
  </w:font>
  <w:font w:name="Courier New">
    <w:altName w:val="Courier"/>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B370846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0000A991"/>
    <w:multiLevelType w:val="multilevel"/>
    <w:tmpl w:val="E0B4DF8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
  <w:rsids>
    <w:rsidRoot w:val="002F4FEC"/>
    <w:rsid w:val="002F4FEC"/>
    <w:rsid w:val="003546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7000837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God_in_Hinduism" TargetMode="External"/><Relationship Id="rId21" Type="http://schemas.openxmlformats.org/officeDocument/2006/relationships/hyperlink" Target="https://en.wikipedia.org/wiki/God_in_Hinduism" TargetMode="External"/><Relationship Id="rId42" Type="http://schemas.openxmlformats.org/officeDocument/2006/relationships/hyperlink" Target="https://www.dlshq.org/discourse/hinduism-monotheism-and-polytheism-reconciled/" TargetMode="External"/><Relationship Id="rId47" Type="http://schemas.openxmlformats.org/officeDocument/2006/relationships/hyperlink" Target="https://www.dlshq.org/discourse/hinduism-monotheism-and-polytheism-reconciled/" TargetMode="External"/><Relationship Id="rId63" Type="http://schemas.openxmlformats.org/officeDocument/2006/relationships/hyperlink" Target="https://www.britannica.com/topic/monotheism" TargetMode="External"/><Relationship Id="rId68" Type="http://schemas.openxmlformats.org/officeDocument/2006/relationships/hyperlink" Target="https://www.britannica.com/topic/monotheism" TargetMode="External"/><Relationship Id="rId84" Type="http://schemas.openxmlformats.org/officeDocument/2006/relationships/hyperlink" Target="https://www.dlshq.org/discourse/hinduism-monotheism-and-polytheism-reconciled/" TargetMode="External"/><Relationship Id="rId89" Type="http://schemas.openxmlformats.org/officeDocument/2006/relationships/hyperlink" Target="https://en.wikipedia.org/wiki/God_in_Hinduism" TargetMode="External"/><Relationship Id="rId16" Type="http://schemas.openxmlformats.org/officeDocument/2006/relationships/hyperlink" Target="https://www.mrbevan.com/uploads/7/2/5/8/7258558/03_monotheism___polytheism.pdf" TargetMode="External"/><Relationship Id="rId11" Type="http://schemas.openxmlformats.org/officeDocument/2006/relationships/hyperlink" Target="https://quran.com/en/al-baqarah/255" TargetMode="External"/><Relationship Id="rId32" Type="http://schemas.openxmlformats.org/officeDocument/2006/relationships/hyperlink" Target="https://www.britannica.com/topic/monotheism" TargetMode="External"/><Relationship Id="rId37" Type="http://schemas.openxmlformats.org/officeDocument/2006/relationships/hyperlink" Target="https://www.britannica.com/topic/monotheism" TargetMode="External"/><Relationship Id="rId53" Type="http://schemas.openxmlformats.org/officeDocument/2006/relationships/hyperlink" Target="https://en.wikipedia.org/wiki/God_in_Hinduism" TargetMode="External"/><Relationship Id="rId58" Type="http://schemas.openxmlformats.org/officeDocument/2006/relationships/hyperlink" Target="https://en.wikipedia.org/wiki/God_in_Hinduism" TargetMode="External"/><Relationship Id="rId74" Type="http://schemas.openxmlformats.org/officeDocument/2006/relationships/hyperlink" Target="https://legacy.quran.com/112/1-4" TargetMode="External"/><Relationship Id="rId79" Type="http://schemas.openxmlformats.org/officeDocument/2006/relationships/hyperlink" Target="https://www.mrbevan.com/uploads/7/2/5/8/7258558/03_monotheism___polytheism.pdf" TargetMode="External"/><Relationship Id="rId5" Type="http://schemas.openxmlformats.org/officeDocument/2006/relationships/webSettings" Target="webSettings.xml"/><Relationship Id="rId90" Type="http://schemas.openxmlformats.org/officeDocument/2006/relationships/hyperlink" Target="https://en.wikipedia.org/wiki/God_in_Hinduism" TargetMode="External"/><Relationship Id="rId95" Type="http://schemas.openxmlformats.org/officeDocument/2006/relationships/hyperlink" Target="https://en.wikipedia.org/wiki/God_in_Hinduism" TargetMode="External"/><Relationship Id="rId22" Type="http://schemas.openxmlformats.org/officeDocument/2006/relationships/hyperlink" Target="https://en.wikipedia.org/wiki/God_in_Hinduism" TargetMode="External"/><Relationship Id="rId27" Type="http://schemas.openxmlformats.org/officeDocument/2006/relationships/hyperlink" Target="https://en.wikipedia.org/wiki/God_in_Hinduism" TargetMode="External"/><Relationship Id="rId43" Type="http://schemas.openxmlformats.org/officeDocument/2006/relationships/hyperlink" Target="https://www.dlshq.org/discourse/hinduism-monotheism-and-polytheism-reconciled/" TargetMode="External"/><Relationship Id="rId48" Type="http://schemas.openxmlformats.org/officeDocument/2006/relationships/hyperlink" Target="https://www.britannica.com/topic/monotheism" TargetMode="External"/><Relationship Id="rId64" Type="http://schemas.openxmlformats.org/officeDocument/2006/relationships/hyperlink" Target="https://www.britannica.com/topic/monotheism" TargetMode="External"/><Relationship Id="rId69" Type="http://schemas.openxmlformats.org/officeDocument/2006/relationships/hyperlink" Target="https://www.britannica.com/topic/monotheism" TargetMode="External"/><Relationship Id="rId80" Type="http://schemas.openxmlformats.org/officeDocument/2006/relationships/hyperlink" Target="https://www.mrbevan.com/uploads/7/2/5/8/7258558/03_monotheism___polytheism.pdf" TargetMode="External"/><Relationship Id="rId85" Type="http://schemas.openxmlformats.org/officeDocument/2006/relationships/hyperlink" Target="https://www.dlshq.org/discourse/hinduism-monotheism-and-polytheism-reconciled/" TargetMode="External"/><Relationship Id="rId3" Type="http://schemas.microsoft.com/office/2007/relationships/stylesWithEffects" Target="stylesWithEffects.xml"/><Relationship Id="rId12" Type="http://schemas.openxmlformats.org/officeDocument/2006/relationships/hyperlink" Target="https://legacy.quran.com/112/1-4" TargetMode="External"/><Relationship Id="rId17" Type="http://schemas.openxmlformats.org/officeDocument/2006/relationships/hyperlink" Target="https://www.mrbevan.com/uploads/7/2/5/8/7258558/03_monotheism___polytheism.pdf" TargetMode="External"/><Relationship Id="rId25" Type="http://schemas.openxmlformats.org/officeDocument/2006/relationships/hyperlink" Target="https://en.wikipedia.org/wiki/God_in_Hinduism" TargetMode="External"/><Relationship Id="rId33" Type="http://schemas.openxmlformats.org/officeDocument/2006/relationships/hyperlink" Target="https://www.britannica.com/topic/monotheism" TargetMode="External"/><Relationship Id="rId38" Type="http://schemas.openxmlformats.org/officeDocument/2006/relationships/hyperlink" Target="https://www.dlshq.org/discourse/hinduism-monotheism-and-polytheism-reconciled/" TargetMode="External"/><Relationship Id="rId46" Type="http://schemas.openxmlformats.org/officeDocument/2006/relationships/hyperlink" Target="https://www.dlshq.org/discourse/hinduism-monotheism-and-polytheism-reconciled/" TargetMode="External"/><Relationship Id="rId59" Type="http://schemas.openxmlformats.org/officeDocument/2006/relationships/hyperlink" Target="https://en.wikipedia.org/wiki/God_in_Hinduism" TargetMode="External"/><Relationship Id="rId67" Type="http://schemas.openxmlformats.org/officeDocument/2006/relationships/hyperlink" Target="https://www.britannica.com/topic/monotheism" TargetMode="External"/><Relationship Id="rId20" Type="http://schemas.openxmlformats.org/officeDocument/2006/relationships/hyperlink" Target="https://www.dlshq.org/discourse/hinduism-monotheism-and-polytheism-reconciled/" TargetMode="External"/><Relationship Id="rId41" Type="http://schemas.openxmlformats.org/officeDocument/2006/relationships/hyperlink" Target="https://en.wikipedia.org/wiki/God_in_Hinduism" TargetMode="External"/><Relationship Id="rId54" Type="http://schemas.openxmlformats.org/officeDocument/2006/relationships/hyperlink" Target="https://en.wikipedia.org/wiki/God_in_Hinduism" TargetMode="External"/><Relationship Id="rId62" Type="http://schemas.openxmlformats.org/officeDocument/2006/relationships/hyperlink" Target="https://www.britannica.com/topic/monotheism" TargetMode="External"/><Relationship Id="rId70" Type="http://schemas.openxmlformats.org/officeDocument/2006/relationships/hyperlink" Target="https://www.britannica.com/topic/monotheism" TargetMode="External"/><Relationship Id="rId75" Type="http://schemas.openxmlformats.org/officeDocument/2006/relationships/hyperlink" Target="https://legacy.quran.com/112/1-4" TargetMode="External"/><Relationship Id="rId83" Type="http://schemas.openxmlformats.org/officeDocument/2006/relationships/hyperlink" Target="https://www.dlshq.org/discourse/hinduism-monotheism-and-polytheism-reconciled/" TargetMode="External"/><Relationship Id="rId88" Type="http://schemas.openxmlformats.org/officeDocument/2006/relationships/hyperlink" Target="https://en.wikipedia.org/wiki/God_in_Hinduism" TargetMode="External"/><Relationship Id="rId91" Type="http://schemas.openxmlformats.org/officeDocument/2006/relationships/hyperlink" Target="https://en.wikipedia.org/wiki/God_in_Hinduism" TargetMode="External"/><Relationship Id="rId9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britannica.com/topic/monotheism" TargetMode="External"/><Relationship Id="rId15" Type="http://schemas.openxmlformats.org/officeDocument/2006/relationships/hyperlink" Target="https://www.internetmosque.net/read/english_translation_of_the_quran_meaning/21/22/index.html" TargetMode="External"/><Relationship Id="rId23" Type="http://schemas.openxmlformats.org/officeDocument/2006/relationships/hyperlink" Target="https://en.wikipedia.org/wiki/God_in_Hinduism" TargetMode="External"/><Relationship Id="rId28" Type="http://schemas.openxmlformats.org/officeDocument/2006/relationships/hyperlink" Target="https://www.britannica.com/topic/monotheism" TargetMode="External"/><Relationship Id="rId36" Type="http://schemas.openxmlformats.org/officeDocument/2006/relationships/hyperlink" Target="https://www.dlshq.org/discourse/hinduism-monotheism-and-polytheism-reconciled/" TargetMode="External"/><Relationship Id="rId49" Type="http://schemas.openxmlformats.org/officeDocument/2006/relationships/hyperlink" Target="https://www.britannica.com/topic/monotheism" TargetMode="External"/><Relationship Id="rId57" Type="http://schemas.openxmlformats.org/officeDocument/2006/relationships/hyperlink" Target="https://www.mrbevan.com/uploads/7/2/5/8/7258558/03_monotheism___polytheism.pdf" TargetMode="External"/><Relationship Id="rId10" Type="http://schemas.openxmlformats.org/officeDocument/2006/relationships/hyperlink" Target="https://quran.com/en/al-baqarah/255" TargetMode="External"/><Relationship Id="rId31" Type="http://schemas.openxmlformats.org/officeDocument/2006/relationships/hyperlink" Target="https://en.wikipedia.org/wiki/God_in_Hinduism" TargetMode="External"/><Relationship Id="rId44" Type="http://schemas.openxmlformats.org/officeDocument/2006/relationships/hyperlink" Target="https://www.britannica.com/topic/monotheism" TargetMode="External"/><Relationship Id="rId52" Type="http://schemas.openxmlformats.org/officeDocument/2006/relationships/hyperlink" Target="https://www.internetmosque.net/read/english_translation_of_the_quran_meaning/21/22/index.html" TargetMode="External"/><Relationship Id="rId60" Type="http://schemas.openxmlformats.org/officeDocument/2006/relationships/hyperlink" Target="https://www.britannica.com/topic/monotheism" TargetMode="External"/><Relationship Id="rId65" Type="http://schemas.openxmlformats.org/officeDocument/2006/relationships/hyperlink" Target="https://www.britannica.com/topic/monotheism" TargetMode="External"/><Relationship Id="rId73" Type="http://schemas.openxmlformats.org/officeDocument/2006/relationships/hyperlink" Target="https://legacy.quran.com/112/1-4" TargetMode="External"/><Relationship Id="rId78" Type="http://schemas.openxmlformats.org/officeDocument/2006/relationships/hyperlink" Target="https://www.mrbevan.com/uploads/7/2/5/8/7258558/03_monotheism___polytheism.pdf" TargetMode="External"/><Relationship Id="rId81" Type="http://schemas.openxmlformats.org/officeDocument/2006/relationships/hyperlink" Target="https://www.dlshq.org/discourse/hinduism-monotheism-and-polytheism-reconciled/" TargetMode="External"/><Relationship Id="rId86" Type="http://schemas.openxmlformats.org/officeDocument/2006/relationships/hyperlink" Target="https://www.dlshq.org/discourse/hinduism-monotheism-and-polytheism-reconciled/" TargetMode="External"/><Relationship Id="rId94" Type="http://schemas.openxmlformats.org/officeDocument/2006/relationships/hyperlink" Target="https://en.wikipedia.org/wiki/God_in_Hinduism" TargetMode="External"/><Relationship Id="rId4" Type="http://schemas.openxmlformats.org/officeDocument/2006/relationships/settings" Target="settings.xml"/><Relationship Id="rId9" Type="http://schemas.openxmlformats.org/officeDocument/2006/relationships/hyperlink" Target="https://www.britannica.com/topic/monotheism" TargetMode="External"/><Relationship Id="rId13" Type="http://schemas.openxmlformats.org/officeDocument/2006/relationships/hyperlink" Target="https://legacy.quran.com/112/1-4" TargetMode="External"/><Relationship Id="rId18" Type="http://schemas.openxmlformats.org/officeDocument/2006/relationships/hyperlink" Target="https://www.dlshq.org/discourse/hinduism-monotheism-and-polytheism-reconciled/" TargetMode="External"/><Relationship Id="rId39" Type="http://schemas.openxmlformats.org/officeDocument/2006/relationships/hyperlink" Target="https://en.wikipedia.org/wiki/God_in_Hinduism" TargetMode="External"/><Relationship Id="rId34" Type="http://schemas.openxmlformats.org/officeDocument/2006/relationships/hyperlink" Target="https://www.britannica.com/topic/monotheism" TargetMode="External"/><Relationship Id="rId50" Type="http://schemas.openxmlformats.org/officeDocument/2006/relationships/hyperlink" Target="https://quran.com/en/al-baqarah/255" TargetMode="External"/><Relationship Id="rId55" Type="http://schemas.openxmlformats.org/officeDocument/2006/relationships/hyperlink" Target="https://www.dlshq.org/discourse/hinduism-monotheism-and-polytheism-reconciled/" TargetMode="External"/><Relationship Id="rId76" Type="http://schemas.openxmlformats.org/officeDocument/2006/relationships/hyperlink" Target="https://www.internetmosque.net/read/english_translation_of_the_quran_meaning/21/22/index.html" TargetMode="External"/><Relationship Id="rId97" Type="http://schemas.openxmlformats.org/officeDocument/2006/relationships/theme" Target="theme/theme1.xml"/><Relationship Id="rId7" Type="http://schemas.openxmlformats.org/officeDocument/2006/relationships/hyperlink" Target="https://www.britannica.com/topic/monotheism" TargetMode="External"/><Relationship Id="rId71" Type="http://schemas.openxmlformats.org/officeDocument/2006/relationships/hyperlink" Target="https://quran.com/en/al-baqarah/255" TargetMode="External"/><Relationship Id="rId92" Type="http://schemas.openxmlformats.org/officeDocument/2006/relationships/hyperlink" Target="https://en.wikipedia.org/wiki/God_in_Hinduism" TargetMode="External"/><Relationship Id="rId2" Type="http://schemas.openxmlformats.org/officeDocument/2006/relationships/styles" Target="styles.xml"/><Relationship Id="rId29" Type="http://schemas.openxmlformats.org/officeDocument/2006/relationships/hyperlink" Target="https://www.britannica.com/topic/monotheism" TargetMode="External"/><Relationship Id="rId24" Type="http://schemas.openxmlformats.org/officeDocument/2006/relationships/hyperlink" Target="https://www.dlshq.org/discourse/hinduism-monotheism-and-polytheism-reconciled/" TargetMode="External"/><Relationship Id="rId40" Type="http://schemas.openxmlformats.org/officeDocument/2006/relationships/hyperlink" Target="https://en.wikipedia.org/wiki/God_in_Hinduism" TargetMode="External"/><Relationship Id="rId45" Type="http://schemas.openxmlformats.org/officeDocument/2006/relationships/hyperlink" Target="https://www.britannica.com/topic/monotheism" TargetMode="External"/><Relationship Id="rId66" Type="http://schemas.openxmlformats.org/officeDocument/2006/relationships/hyperlink" Target="https://www.britannica.com/topic/monotheism" TargetMode="External"/><Relationship Id="rId87" Type="http://schemas.openxmlformats.org/officeDocument/2006/relationships/hyperlink" Target="https://en.wikipedia.org/wiki/God_in_Hinduism" TargetMode="External"/><Relationship Id="rId61" Type="http://schemas.openxmlformats.org/officeDocument/2006/relationships/hyperlink" Target="https://www.britannica.com/topic/monotheism" TargetMode="External"/><Relationship Id="rId82" Type="http://schemas.openxmlformats.org/officeDocument/2006/relationships/hyperlink" Target="https://www.dlshq.org/discourse/hinduism-monotheism-and-polytheism-reconciled/" TargetMode="External"/><Relationship Id="rId19" Type="http://schemas.openxmlformats.org/officeDocument/2006/relationships/hyperlink" Target="https://www.dlshq.org/discourse/hinduism-monotheism-and-polytheism-reconciled/" TargetMode="External"/><Relationship Id="rId14" Type="http://schemas.openxmlformats.org/officeDocument/2006/relationships/hyperlink" Target="https://www.britannica.com/topic/monotheism" TargetMode="External"/><Relationship Id="rId30" Type="http://schemas.openxmlformats.org/officeDocument/2006/relationships/hyperlink" Target="https://en.wikipedia.org/wiki/God_in_Hinduism" TargetMode="External"/><Relationship Id="rId35" Type="http://schemas.openxmlformats.org/officeDocument/2006/relationships/hyperlink" Target="https://www.internetmosque.net/read/english_translation_of_the_quran_meaning/21/22/index.html" TargetMode="External"/><Relationship Id="rId56" Type="http://schemas.openxmlformats.org/officeDocument/2006/relationships/hyperlink" Target="https://www.dlshq.org/discourse/hinduism-monotheism-and-polytheism-reconciled/" TargetMode="External"/><Relationship Id="rId77" Type="http://schemas.openxmlformats.org/officeDocument/2006/relationships/hyperlink" Target="https://www.internetmosque.net/read/english_translation_of_the_quran_meaning/21/22/index.html" TargetMode="External"/><Relationship Id="rId8" Type="http://schemas.openxmlformats.org/officeDocument/2006/relationships/hyperlink" Target="https://www.britannica.com/topic/monotheism" TargetMode="External"/><Relationship Id="rId51" Type="http://schemas.openxmlformats.org/officeDocument/2006/relationships/hyperlink" Target="https://legacy.quran.com/112/1-4" TargetMode="External"/><Relationship Id="rId72" Type="http://schemas.openxmlformats.org/officeDocument/2006/relationships/hyperlink" Target="https://quran.com/en/al-baqarah/255" TargetMode="External"/><Relationship Id="rId93" Type="http://schemas.openxmlformats.org/officeDocument/2006/relationships/hyperlink" Target="https://en.wikipedia.org/wiki/God_in_Hinduis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17</Pages>
  <Words>10698</Words>
  <Characters>60980</Characters>
  <Application>Microsoft Office Word</Application>
  <DocSecurity>0</DocSecurity>
  <Lines>508</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Zia H Shah MD</cp:lastModifiedBy>
  <cp:revision>2</cp:revision>
  <dcterms:created xsi:type="dcterms:W3CDTF">2025-10-10T14:25:00Z</dcterms:created>
  <dcterms:modified xsi:type="dcterms:W3CDTF">2025-10-10T14:31: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